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1.svg" ContentType="image/svg+xml;base64"/>
  <Override PartName="/word/media/rId240.svg" ContentType="image/svg+xml;base64"/>
  <Override PartName="/word/media/rId234.svg" ContentType="image/svg+xml;base64"/>
  <Override PartName="/word/media/rId273.svg" ContentType="image/svg+xml;base64"/>
  <Override PartName="/word/media/rId165.svg" ContentType="image/svg+xml;base64"/>
  <Override PartName="/word/media/rId90.svg" ContentType="image/svg+xml;base64"/>
  <Override PartName="/word/media/rId171.svg" ContentType="image/svg+xml;base64"/>
  <Override PartName="/word/media/rId132.svg" ContentType="image/svg+xml;base64"/>
  <Override PartName="/word/media/rId321.svg" ContentType="image/svg+xml;base64"/>
  <Override PartName="/word/media/rId237.svg" ContentType="image/svg+xml;base64"/>
  <Override PartName="/word/media/rId270.svg" ContentType="image/svg+xml;base64"/>
  <Override PartName="/word/media/rId87.svg" ContentType="image/svg+xml;base64"/>
  <Override PartName="/word/media/rId210.svg" ContentType="image/svg+xml;base64"/>
  <Override PartName="/word/media/rId330.svg" ContentType="image/svg+xml;base64"/>
  <Override PartName="/word/media/rId267.svg" ContentType="image/svg+xml;base64"/>
  <Override PartName="/word/media/rId288.svg" ContentType="image/svg+xml;base64"/>
  <Override PartName="/word/media/rId147.svg" ContentType="image/svg+xml;base64"/>
  <Override PartName="/word/media/rId246.svg" ContentType="image/svg+xml;base64"/>
  <Override PartName="/word/media/rId324.svg" ContentType="image/svg+xml;base64"/>
  <Override PartName="/word/media/rId372.svg" ContentType="image/svg+xml;base64"/>
  <Override PartName="/word/media/rId285.svg" ContentType="image/svg+xml;base64"/>
  <Override PartName="/word/media/rId135.svg" ContentType="image/svg+xml;base64"/>
  <Override PartName="/word/media/rId33.svg" ContentType="image/svg+xml;base64"/>
  <Override PartName="/word/media/rId333.svg" ContentType="image/svg+xml;base64"/>
  <Override PartName="/word/media/rId309.svg" ContentType="image/svg+xml;base64"/>
  <Override PartName="/word/media/rId105.svg" ContentType="image/svg+xml;base64"/>
  <Override PartName="/word/media/rId168.svg" ContentType="image/svg+xml;base64"/>
  <Override PartName="/word/media/rId369.svg" ContentType="image/svg+xml;base64"/>
  <Override PartName="/word/media/rId252.svg" ContentType="image/svg+xml;base64"/>
  <Override PartName="/word/media/rId303.svg" ContentType="image/svg+xml;base64"/>
  <Override PartName="/word/media/rId258.svg" ContentType="image/svg+xml;base64"/>
  <Override PartName="/word/media/rId81.svg" ContentType="image/svg+xml;base64"/>
  <Override PartName="/word/media/rId345.svg" ContentType="image/svg+xml;base64"/>
  <Override PartName="/word/media/rId351.svg" ContentType="image/svg+xml;base64"/>
  <Override PartName="/word/media/rId228.svg" ContentType="image/svg+xml;base64"/>
  <Override PartName="/word/media/rId150.svg" ContentType="image/svg+xml;base64"/>
  <Override PartName="/word/media/rId327.svg" ContentType="image/svg+xml;base64"/>
  <Override PartName="/word/media/rId129.svg" ContentType="image/svg+xml;base64"/>
  <Override PartName="/word/media/rId243.svg" ContentType="image/svg+xml;base64"/>
  <Override PartName="/word/media/rId213.svg" ContentType="image/svg+xml;base64"/>
  <Override PartName="/word/media/rId69.svg" ContentType="image/svg+xml;base64"/>
  <Override PartName="/word/media/rId225.svg" ContentType="image/svg+xml;base64"/>
  <Override PartName="/word/media/rId198.svg" ContentType="image/svg+xml;base64"/>
  <Override PartName="/word/media/rId357.svg" ContentType="image/svg+xml;base64"/>
  <Override PartName="/word/media/rId348.svg" ContentType="image/svg+xml;base64"/>
  <Override PartName="/word/media/rId294.svg" ContentType="image/svg+xml;base64"/>
  <Override PartName="/word/media/rId30.svg" ContentType="image/svg+xml;base64"/>
  <Override PartName="/word/media/rId318.svg" ContentType="image/svg+xml;base64"/>
  <Override PartName="/word/media/rId363.svg" ContentType="image/svg+xml;base64"/>
  <Override PartName="/word/media/rId255.svg" ContentType="image/svg+xml;base64"/>
  <Override PartName="/word/media/rId249.svg" ContentType="image/svg+xml;base64"/>
  <Override PartName="/word/media/rId153.svg" ContentType="image/svg+xml;base64"/>
  <Override PartName="/word/media/rId174.svg" ContentType="image/svg+xml;base64"/>
  <Override PartName="/word/media/rId72.svg" ContentType="image/svg+xml;base64"/>
  <Override PartName="/word/media/rId93.svg" ContentType="image/svg+xml;base64"/>
  <Override PartName="/word/media/rId297.svg" ContentType="image/svg+xml;base64"/>
  <Override PartName="/word/media/rId222.svg" ContentType="image/svg+xml;base64"/>
  <Override PartName="/word/media/rId162.svg" ContentType="image/svg+xml;base64"/>
  <Override PartName="/word/media/rId186.svg" ContentType="image/svg+xml;base64"/>
  <Override PartName="/word/media/rId219.svg" ContentType="image/svg+xml;base64"/>
  <Override PartName="/word/media/rId300.svg" ContentType="image/svg+xml;base64"/>
  <Override PartName="/word/media/rId78.svg" ContentType="image/svg+xml;base64"/>
  <Override PartName="/word/media/rId51.svg" ContentType="image/svg+xml;base64"/>
  <Override PartName="/word/media/rId201.svg" ContentType="image/svg+xml;base64"/>
  <Override PartName="/word/media/rId189.svg" ContentType="image/svg+xml;base64"/>
  <Override PartName="/word/media/rId54.svg" ContentType="image/svg+xml;base64"/>
  <Override PartName="/word/media/rId192.svg" ContentType="image/svg+xml;base64"/>
  <Override PartName="/word/media/rId84.svg" ContentType="image/svg+xml;base64"/>
  <Override PartName="/word/media/rId354.svg" ContentType="image/svg+xml;base64"/>
  <Override PartName="/word/media/rId120.svg" ContentType="image/svg+xml;base64"/>
  <Override PartName="/word/media/rId180.svg" ContentType="image/svg+xml;base64"/>
  <Override PartName="/word/media/rId216.svg" ContentType="image/svg+xml;base64"/>
  <Override PartName="/word/media/rId24.svg" ContentType="image/svg+xml;base64"/>
  <Override PartName="/word/media/rId96.svg" ContentType="image/svg+xml;base64"/>
  <Override PartName="/word/media/rId108.svg" ContentType="image/svg+xml;base64"/>
  <Override PartName="/word/media/rId336.svg" ContentType="image/svg+xml;base64"/>
  <Override PartName="/word/media/rId291.svg" ContentType="image/svg+xml;base64"/>
  <Override PartName="/word/media/rId39.svg" ContentType="image/svg+xml;base64"/>
  <Override PartName="/word/media/rId42.svg" ContentType="image/svg+xml;base64"/>
  <Override PartName="/word/media/rId177.svg" ContentType="image/svg+xml;base64"/>
  <Override PartName="/word/media/rId375.svg" ContentType="image/svg+xml;base64"/>
  <Override PartName="/word/media/rId378.svg" ContentType="image/svg+xml;base64"/>
  <Override PartName="/word/media/rId57.svg" ContentType="image/svg+xml;base64"/>
  <Override PartName="/word/media/rId60.svg" ContentType="image/svg+xml;base64"/>
  <Override PartName="/word/media/rId159.svg" ContentType="image/svg+xml;base64"/>
  <Override PartName="/word/media/rId183.svg" ContentType="image/svg+xml;base64"/>
  <Override PartName="/word/media/rId339.svg" ContentType="image/svg+xml;base64"/>
  <Override PartName="/word/media/rId261.svg" ContentType="image/svg+xml;base64"/>
  <Override PartName="/word/media/rId264.svg" ContentType="image/svg+xml;base64"/>
  <Override PartName="/word/media/rId342.svg" ContentType="image/svg+xml;base64"/>
  <Override PartName="/word/media/rId75.svg" ContentType="image/svg+xml;base64"/>
  <Override PartName="/word/media/rId366.svg" ContentType="image/svg+xml;base64"/>
  <Override PartName="/word/media/rId279.svg" ContentType="image/svg+xml;base64"/>
  <Override PartName="/word/media/rId312.svg" ContentType="image/svg+xml;base64"/>
  <Override PartName="/word/media/rId195.svg" ContentType="image/svg+xml;base64"/>
  <Override PartName="/word/media/rId117.svg" ContentType="image/svg+xml;base64"/>
  <Override PartName="/word/media/rId282.svg" ContentType="image/svg+xml;base64"/>
  <Override PartName="/word/media/rId66.svg" ContentType="image/svg+xml;base64"/>
  <Override PartName="/word/media/rId204.svg" ContentType="image/svg+xml;base64"/>
  <Override PartName="/word/media/rId306.svg" ContentType="image/svg+xml;base64"/>
  <Override PartName="/word/media/rId276.svg" ContentType="image/svg+xml;base64"/>
  <Override PartName="/word/media/rId126.svg" ContentType="image/svg+xml;base64"/>
  <Override PartName="/word/media/rId360.svg" ContentType="image/svg+xml;base64"/>
  <Override PartName="/word/media/rId114.svg" ContentType="image/svg+xml;base64"/>
  <Override PartName="/word/media/rId144.svg" ContentType="image/svg+xml;base64"/>
  <Override PartName="/word/media/rId99.svg" ContentType="image/svg+xml;base64"/>
  <Override PartName="/word/media/rId111.svg" ContentType="image/svg+xml;base64"/>
  <Override PartName="/word/media/rId45.svg" ContentType="image/svg+xml;base64"/>
  <Override PartName="/word/media/rId36.svg" ContentType="image/svg+xml;base64"/>
  <Override PartName="/word/media/rId63.svg" ContentType="image/svg+xml;base64"/>
  <Override PartName="/word/media/rId48.svg" ContentType="image/svg+xml;base64"/>
  <Override PartName="/word/media/rId102.svg" ContentType="image/svg+xml;base64"/>
  <Override PartName="/word/media/rId156.svg" ContentType="image/svg+xml;base64"/>
  <Override PartName="/word/media/rId138.svg" ContentType="image/svg+xml;base64"/>
  <Override PartName="/word/media/rId123.svg" ContentType="image/svg+xml;base64"/>
  <Override PartName="/word/media/rId141.svg" ContentType="image/svg+xml;base64"/>
  <Override PartName="/word/media/rId207.svg" ContentType="image/svg+xml;base64"/>
  <Override PartName="/word/media/rId315.svg" ContentType="image/svg+xml;base64"/>
  <Override PartName="/word/media/rId27.svg" ContentType="image/svg+xml;base64"/>
  <Override PartName="/word/media/rId21.svg" ContentType="image/svg+xml;base64"/>
  <Override PartName="/word/media/rId381.png" ContentType="image/png"/>
  <Override PartName="/word/media/rId385.png" ContentType="image/png"/>
  <Override PartName="/word/media/rId389.png" ContentType="image/png"/>
  <Override PartName="/word/media/rId393.png" ContentType="image/png"/>
  <Override PartName="/word/media/image1.png" ContentType="image/png"/>
  <Override PartName="/word/media/image2.jpeg" ContentType="image/jpeg"/>
  <Override PartName="/word/media/image3.png" ContentType="image/png"/>
  <Override PartName="/word/media/image5.png" ContentType="image/png"/>
  <Override PartName="/word/media/image4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jpeg" ContentType="image/jpeg"/>
  <Override PartName="/word/media/image10.jpg" ContentType="image/jpeg"/>
  <Override PartName="/word/media/image12.jpg" ContentType="image/jpeg"/>
  <Override PartName="/word/media/image1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COVID</w:t>
      </w:r>
      <w:r>
        <w:t xml:space="preserve"> </w:t>
      </w:r>
      <w:r>
        <w:t xml:space="preserve">Report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Extras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case_death_na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se_death_nat_t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)</w:t>
      </w:r>
      <w:r>
        <w:br/>
      </w:r>
      <w:r>
        <w:br/>
      </w:r>
      <w:r>
        <w:rPr>
          <w:rStyle w:val="NormalTok"/>
        </w:rPr>
        <w:t xml:space="preserve">cases_na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_death_nat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ths_na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_death_nat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se_death_jur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se_death_juris_t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_dat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cases_date))</w:t>
      </w:r>
      <w:r>
        <w:br/>
      </w:r>
      <w:r>
        <w:br/>
      </w:r>
      <w:r>
        <w:rPr>
          <w:rStyle w:val="NormalTok"/>
        </w:rPr>
        <w:t xml:space="preserve">hosp_nat_tbl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hosp_nat_t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)</w:t>
      </w:r>
      <w:r>
        <w:br/>
      </w:r>
      <w:r>
        <w:rPr>
          <w:rStyle w:val="NormalTok"/>
        </w:rPr>
        <w:t xml:space="preserve">lab_nat_tbl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ab_nat_t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)</w:t>
      </w:r>
    </w:p>
    <w:bookmarkStart w:id="20" w:name="weekly-summary-united-states"/>
    <w:p>
      <w:pPr>
        <w:pStyle w:val="Heading1"/>
      </w:pPr>
      <w:r>
        <w:t xml:space="preserve">Weekly Summary, United St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c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7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2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Admiss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2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 Volu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,233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36,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 Positivity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9%</w:t>
            </w:r>
          </w:p>
        </w:tc>
      </w:tr>
    </w:tbl>
    <w:bookmarkEnd w:id="20"/>
    <w:bookmarkStart w:id="397" w:name="us-cases-and-deaths-by-jurisdiction"/>
    <w:p>
      <w:pPr>
        <w:pStyle w:val="Heading1"/>
      </w:pPr>
      <w:r>
        <w:t xml:space="preserve">US Cases and Deaths by Jurisdiction</w:t>
      </w:r>
    </w:p>
    <w:p>
      <w:pPr>
        <w:pStyle w:val="SourceCode"/>
      </w:pPr>
      <w:r>
        <w:rPr>
          <w:rStyle w:val="NormalTok"/>
        </w:rPr>
        <w:t xml:space="preserve">case_death_jur_tb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cases_d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uri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_trend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ases_ne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aths_trend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aths_ne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ases_cum =</w:t>
      </w:r>
      <w:r>
        <w:rPr>
          <w:rStyle w:val="NormalTok"/>
        </w:rPr>
        <w:t xml:space="preserve"> cases_cum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ases_new =</w:t>
      </w:r>
      <w:r>
        <w:rPr>
          <w:rStyle w:val="NormalTok"/>
        </w:rPr>
        <w:t xml:space="preserve"> cases_new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ases_avg =</w:t>
      </w:r>
      <w:r>
        <w:rPr>
          <w:rStyle w:val="NormalTok"/>
        </w:rPr>
        <w:t xml:space="preserve"> cases_avg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ases_avg_per_100k =</w:t>
      </w:r>
      <w:r>
        <w:rPr>
          <w:rStyle w:val="NormalTok"/>
        </w:rPr>
        <w:t xml:space="preserve"> cases_avg_per_100k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aths_cum =</w:t>
      </w:r>
      <w:r>
        <w:rPr>
          <w:rStyle w:val="NormalTok"/>
        </w:rPr>
        <w:t xml:space="preserve"> deaths_cum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aths_new =</w:t>
      </w:r>
      <w:r>
        <w:rPr>
          <w:rStyle w:val="NormalTok"/>
        </w:rPr>
        <w:t xml:space="preserve"> deaths_new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aths_avg =</w:t>
      </w:r>
      <w:r>
        <w:rPr>
          <w:rStyle w:val="NormalTok"/>
        </w:rPr>
        <w:t xml:space="preserve"> deaths_avg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aths_avg_per_100k =</w:t>
      </w:r>
      <w:r>
        <w:rPr>
          <w:rStyle w:val="NormalTok"/>
        </w:rPr>
        <w:t xml:space="preserve"> deaths_avg_per_100k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e)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ases_trend,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ases_n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deaths_trend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deaths_n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mt_inte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_c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ses_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ses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c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av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_avg_per_100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avg_per_100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_plt_sparkline</w:t>
      </w:r>
      <w:r>
        <w:rPr>
          <w:rStyle w:val="NormalTok"/>
        </w:rPr>
        <w:t xml:space="preserve">(deaths_tren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g_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me_lim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_plt_sparkline</w:t>
      </w:r>
      <w:r>
        <w:rPr>
          <w:rStyle w:val="NormalTok"/>
        </w:rPr>
        <w:t xml:space="preserve">(cases_tren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g_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me_lim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_color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_avg_per_1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s_avg_per_100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_color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_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s_av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sci::green_mater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_c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ses_ne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ses_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ses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ses_avg_per_100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s_c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ne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aths_avg_per_100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ris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is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ses_c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ses_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ses_av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-Day 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ses_avg_per_100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per 100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ses_tr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- 30 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eaths_c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eaths_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eaths_av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-Day 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eaths_avg_per_100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per 100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eaths_tr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- 30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_theme_espn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Deaths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- 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Da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per 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- 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Da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per 10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,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TQuNjAiIGN5PSI0Ljg4IiByPSIwLjg5IiBzdHlsZT0ic3Ryb2tlLXdpZHRoOiAwLjcxOyBzdHJva2U6ICNGRjAwMDA7IGZpbGw6ICNGRjAwMDA7Ij48L2NpcmNsZT48L2c+PC9zdmc+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MjcuMTYgMTYuMzIsMzcuNjQgMTguMDQsMzcuNjQgMTkuNzYsMzcuNjQgMjEuNDcsMzcuNjQgMjMuMTksMzcuNjQgMjQuOTEsMzcuNjQgMjYuNjMsMzcuNjQgMjguMzUsMzcuNjQgMzAuMDYsMzcuNjQgMzEuNzgsMzcuNjQgMzMuNTAsMzcuNjQgMzUuMjIsMzcuNjQgMzYuOTQsMzcuNjQgMzguNjUsMzcuNjQgNDAuMzcsMzcuNjQgNDIuMDksMzcuNjQgNDMuODEsMzcuNjQgNDUuNTMsMzcuNjQgNDcuMjQsMzcuNjQgNDguOTYsMzcuNjQgNTAuNjgsNC44O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NTAuNjgiIGN5PSI0Ljg4IiByPSIwLjg5IiBzdHlsZT0ic3Ryb2tlLXdpZHRoOiAwLjcxOyBzdHJva2U6ICNGRjAwMDA7IGZpbGw6ICNGRjAwMDA7Ij48L2NpcmNsZT48L2c+PC9zdmc+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14,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3LjI0IiBjeT0iMzcuNjQiIHI9IjAuODkiIHN0eWxlPSJzdHJva2Utd2lkdGg6IDAuNzE7IGZpbGw6ICMwMDAwMDA7Ij48L2NpcmNsZT48Y2lyY2xlIGN4PSI1MC42OCIgY3k9IjM3LjY0IiByPSIwLjg5IiBzdHlsZT0ic3Ryb2tlLXdpZHRoOiAwLjcxOyBmaWxsOiAjMDAwMDAwOyI+PC9jaXJjbGU+PGNpcmNsZSBjeD0iNTQuMTIiIGN5PSI0Ljg4IiByPSIwLjg5IiBzdHlsZT0ic3Ryb2tlLXdpZHRoOiAwLjcxOyBzdHJva2U6ICNGRjAwMDA7IGZpbGw6ICNGRjAwMDA7Ij48L2NpcmNsZT48L2c+PC9zdmc+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5,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Mi41OCIgY3k9IjQuODgiIHI9IjAuODkiIHN0eWxlPSJzdHJva2Utd2lkdGg6IDAuNzE7IHN0cm9rZTogI0ZGMDAwMDsgZmlsbDogI0ZGMDAwMDsiPjwvY2lyY2xlPjwvZz48L3N2Zz4=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NC44OCAxNi4zMiwzNy42NCAxOC4wNCwzNy42NCAxOS43NiwzNy42NCAyMS40NywzNy42NCAyMy4xOSwzNy42NCAyNC45MSwzNy42NCAyNi42MywzNy42NCAyOC4zNSwzNy42NCAzMC4wNiwzNy42NCAzMS43OCwzNy42NCAzMy41MCwzNy42NCAzNS4yMiwzNy42NCAzNi45NCwyNC45MCAzOC42NSwzNy42NCA0MC4zNywzNy42NCA0Mi4wOSwzNy42NCA0My44MSwzNy42NC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yLjA5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TQuNjAiIGN5PSI0Ljg4IiByPSIwLjg5IiBzdHlsZT0ic3Ryb2tlLXdpZHRoOiAwLjcxOyBzdHJva2U6ICNGRjAwMDA7IGZpbGw6ICNGRjAwMDA7Ij48L2NpcmNsZT48L2c+PC9zdmc+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NC44OCAxNi4zMiwzNy42NCAxOC4wNCwzNy42NCAxOS43NiwzNy42NCAyMS40NywzNy42NCAyMy4xOSwzNy42NCAyNC45MSwzNy42NCAyNi42MywzNy42NCAyOC4zNSwzNy42NCAzMC4wNiwzNy42NCAzMS43OCwzNy42NCAzMy41MCwzNy42NCAzNS4yMiwzNy42NCAzNi45NCwzNy42NCAzOC42NSwzNy42NCA0MC4zNywzNy42NCA0Mi4wOSwzNy42NCA0My44MSwzNy42NC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0LjYwIiBjeT0iNC44OCIgcj0iMC44OSIgc3R5bGU9InN0cm9rZS13aWR0aDogMC43MTsgc3Ryb2tlOiAjRkYwMDAwOyBmaWxsOiAjRkYwMDAwOyI+PC9jaXJjbGU+PC9nPjwvc3ZnPg==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64,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M3LjY0IDcuNzMsMzcuNjQgOS40NSwzNy42NCAxMS4xNywzNy42NCAxMi44OCwzNy42NCAxNC42MCwxNC44OCAxNi4zMiwzNy42NCAxOC4wNCwzNy42NCAxOS43NiwzNy42NCAyMS40NywzNy42NCAyMy4xOSwzNy42NCAyNC45MSwzNy42NCAyNi42MywxNC40NyAyOC4zNSwzNy42NCAzMC4wNiwzNy42NCAzMS43OCwzNy42NCAzMy41MCwzNy42NCAzNS4yMiwzNy42NCAzNi45NCwzNy42NCAzOC42NSwyNy44MyA0MC4zNywzNy42NCA0Mi4wOSwzNy42NCA0My44MSwzNy42NCA0NS41MywzNy42NCA0Ny4yNCwzNy42NCA0OC45NiwzNy42NCA1MC42OCwyMS4yNy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uNTgiIGN5PSI0Ljg4IiByPSIwLjg5IiBzdHlsZT0ic3Ryb2tlLXdpZHRoOiAwLjcxOyBzdHJva2U6ICNGRjAwMDA7IGZpbGw6ICNGRjAwMDA7Ij48L2NpcmNsZT48L2c+PC9zdmc+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UuMjggNC4yOSwzNy42NCA2LjAxLDM3LjY0IDcuNzMsMzcuNjQgOS40NSwzNy42NCAxMS4xNywzNy42NCAxMi44OCwzNy42NCAxNC42MCwxMS42NyAxNi4zMiwzNy42NCAxOC4wNCwzNy42NCAxOS43NiwzNy42NCAyMS40NywzNy42NCAyMy4xOSwzNy42NCAyNC45MSwzNy42NCAyNi42MywxMC44NyAyOC4zNSwzNy42NCAzMC4wNiwzNy42NCAzMS43OCwzNy42NCAzMy41MCwzNy42NCAzNS4yMiwzNy42NCAzNi45NCwzNy42NCAzOC42NSwxOC40NiA0MC4zNywzNy42NCA0Mi4wOSwzNy42NCA0My44MSwzNy42NCA0NS41MywzNy42NCA0Ny4yNCwzNy42NCA0OC45NiwzNy42NCA1MC42OCw0Ljg4IDUyLjQwLDM3LjY0IDU0LjEyLDM3LjY0ICIgc3R5bGU9InN0cm9rZS13aWR0aDogMS4wNzsgc3Ryb2tlLWxpbmVjYXA6IGJ1dHQ7Ij48L3BvbHlsaW5lPjxjaXJjbGUgY3g9IjU0LjEy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NTAuNjgiIGN5PSI0Ljg4IiByPSIwLjg5IiBzdHlsZT0ic3Ryb2tlLXdpZHRoOiAwLjcxOyBzdHJva2U6ICNGRjAwMDA7IGZpbGw6ICNGRjAwMDA7Ij48L2NpcmNsZT48L2c+PC9zdmc+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184,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xLjE3IiBjeT0iMzcuNjQiIHI9IjAuODkiIHN0eWxlPSJzdHJva2Utd2lkdGg6IDAuNzE7IGZpbGw6ICMwMDAwMDA7Ij48L2NpcmNsZT48Y2lyY2xlIGN4PSIxNC42MCIgY3k9IjM3LjY0IiByPSIwLjg5IiBzdHlsZT0ic3Ryb2tlLXdpZHRoOiAwLjcxOyBmaWxsOiAjMDAwMDAwOyI+PC9jaXJjbGU+PGNpcmNsZSBjeD0iMTYuMzI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2LjYzIiBjeT0iMzcuNjQiIHI9IjAuODkiIHN0eWxlPSJzdHJva2Utd2lkdGg6IDAuNzE7IGZpbGw6ICMwMDAwMDA7Ij48L2NpcmNsZT48Y2lyY2xlIGN4PSIyOC4zNS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AuNjgiIGN5PSIzNy42NCIgcj0iMC44OSIgc3R5bGU9InN0cm9rZS13aWR0aDogMC43MTsgZmlsbDogIzAwMDAwMDsiPjwvY2lyY2xlPjxjaXJjbGUgY3g9IjYuMDEiIGN5PSI0Ljg4IiByPSIwLjg5IiBzdHlsZT0ic3Ryb2tlLXdpZHRoOiAwLjcxOyBzdHJva2U6ICNGRjAwMDA7IGZpbGw6ICNGRjAwMDA7Ij48L2NpcmNsZT48L2c+PC9zdmc+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,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4LjA1IDcuNzMsMzcuNjQgOS40NSwzNy42NCAxMS4xNywzNy42NCAxMi44OCwxNS42NCAxNC42MCwzNy42NCAxNi4zMiwzNy42NCAxOC4wNCw1LjM2IDE5Ljc2LDM3LjY0IDIxLjQ3LDM3LjY0IDIzLjE5LDM3LjY0IDI0LjkxLDI2LjA5IDI2LjYzLDM3LjY0IDI4LjM1LDM3LjY0IDMwLjA2LDE4LjgxIDMxLjc4LDM3LjY0IDMzLjUwLDM3LjY0IDM1LjIyLDM3LjY0IDM2Ljk0LDE5LjkxIDM4LjY1LDM3LjY0IDQwLjM3LDM3LjY0IDQyLjA5LDQuODggNDMuODEsMzcuNjQgNDUuNTMsMzcuNjQgNDcuMjQsMzcuNjQgNDguOTYsMzcuNjQgNTAuNjgsMzcuNjQgNTIuNDAsNy43My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QuMTIiIGN5PSIzNy42NCIgcj0iMC44OSIgc3R5bGU9InN0cm9rZS13aWR0aDogMC43MTsgZmlsbDogIzAwMDAwMDsiPjwvY2lyY2xlPjxjaXJjbGUgY3g9IjQyLjA5IiBjeT0iNC44OCIgcj0iMC44OSIgc3R5bGU9InN0cm9rZS13aWR0aDogMC43MTsgc3Ryb2tlOiAjRkYwMDAwOyBmaWxsOiAjRkYwMDAwOyI+PC9jaXJjbGU+PC9nPjwvc3ZnPg==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NC44OCAxMi44OCwzNy42NCAxNC42MCwzNy42NCAxNi4zMiwzNy42NCAxOC4wNCwzNy42NCAxOS43NiwzNy42NCAyMS40NywzNy42NCAyMy4xOSwxNS4xNiAyNC45MSwzNy42NCAyNi42MywzNy42NCAyOC4zNSwzNy42NCAzMC4wNiwzNy42NCAzMS43OCwzNy42NCAzMy41MCwzNy42NCAzNS4yMiwzNy42NCAzNi45NCwyOC45NyAzOC42NSwzNy42NCA0MC4zNywzNy42NCA0Mi4wOSwzNy42NCA0My44MSwzNy42NCA0NS41MywzNy42NCA0Ny4yNCwzNS4wNy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xLjE3IiBjeT0iNC44OCIgcj0iMC44OSIgc3R5bGU9InN0cm9rZS13aWR0aDogMC43MTsgc3Ryb2tlOiAjRkYwMDAwOyBmaWxsOiAjRkYwMDAwOyI+PC9jaXJjbGU+PC9nPjwvc3ZnPg==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NC44OCAxMi44OCwzNy42NCAxNC42MCwzNy42NCAxNi4zMiwzNy42NCAxOC4wNCwzNy42NCAxOS43NiwzNy42NCAyMS40NywzNy42NCAyMy4xOSwzNy42NCAyNC45MSwzNy42NCAyNi42MywzNy42NCAyOC4zNSwzNy42NCAzMC4wNiwzNy42NCAzMS43OCwzNy42NCAzMy41MCwzNy42NCAzNS4yMiwzNy42NCAzNi45NCwzNy42NCAzOC42NSwzNy42NCA0MC4zNywzNy42NCA0Mi4wOSwzNy42NCA0My44MSwzNy42NC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xLjE3IiBjeT0iNC44OCIgcj0iMC44OSIgc3R5bGU9InN0cm9rZS13aWR0aDogMC43MTsgc3Ryb2tlOiAjRkYwMDAwOyBmaWxsOiAjRkYwMDAwOyI+PC9jaXJjbGU+PC9nPjwvc3ZnPg==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45,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xMS4xNyIgY3k9IjQuODgiIHI9IjAuODkiIHN0eWxlPSJzdHJva2Utd2lkdGg6IDAuNzE7IHN0cm9rZTogI0ZGMDAwMDsgZmlsbDogI0ZGMDAwMDsiPjwvY2lyY2xlPjwvZz48L3N2Zz4=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,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2LjMy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MjQuOTEiIGN5PSI0Ljg4IiByPSIwLjg5IiBzdHlsZT0ic3Ryb2tlLXdpZHRoOiAwLjcxOyBzdHJva2U6ICNGRjAwMDA7IGZpbGw6ICNGRjAwMDA7Ij48L2NpcmNsZT48L2c+PC9zdmc+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,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wLjU5IDQuMjksMTkuMDUgNi4wMSwzNy42NCA3LjczLDM3LjY0IDkuNDUsMzcuNjQgMTEuMTcsNC44OCAxMi44OCwzMC4yOCAxNC42MCwzMC4zNiAxNi4zMiwyOS4zNSAxOC4wNCwzNy42NCAxOS43NiwzNy42NCAyMS40NywzNy42NCAyMy4xOSwxMy40OCAyNC45MSwzMS40NCAyNi42MywyOS4yMCAyOC4zNSwyOS40MyAzMC4wNiwzMC40NCAzMS43OCwzNy42NCAzMy41MCwzNy42NCAzNS4yMiwzNy42NCAzNi45NCwxOC4yOCAzOC42NSwzMi45OSA0MC4zNywyOS4yMCA0Mi4wOSwzNy42NCA0My44MSwzNy42NCA0NS41MywzNy42NCA0Ny4yNCwzNy42NCA0OC45NiwxMC42MSA1MC42OCwyOS44OSA1Mi40MCwzMS42MCA1NC4xMiwzMi4zMCAiIHN0eWxlPSJzdHJva2Utd2lkdGg6IDEuMDc7IHN0cm9rZS1saW5lY2FwOiBidXR0OyI+PC9wb2x5bGluZT48Y2lyY2xlIGN4PSI1NC4xMiIgY3k9IjMyLjMw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ExLjE3IiBjeT0iNC44OCIgcj0iMC44OSIgc3R5bGU9InN0cm9rZS13aWR0aDogMC43MTsgc3Ryb2tlOiAjRkYwMDAwOyBmaWxsOiAjRkYwMDAwOyI+PC9jaXJjbGU+PC9nPjwvc3ZnPg==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jQuNTQgNi4wMSwzNy42NCA3LjczLDM3LjY0IDkuNDUsMzcuNjQgMTEuMTcsMzcuNjQgMTIuODgsMzcuNjQgMTQuNjAsNC44OCAxNi4zMiwzNy42NCAxOC4wNCwzNy42NCAxOS43NiwzNy42NCAyMS40NywzNy42NCAyMy4xOSwzNy42NCAyNC45MSwzNy42NCAyNi42MywzMS4wOSAyOC4zNSwzNy42NCAzMC4wNiwzNy42NCAzMS43OCwzNy42NCAzMy41MCwzNy42NCAzNS4yMiwzNy42NCAzNi45NCwzNy42NCAzOC42NSwzNy42NCA0MC4zNywzNy42NCA0Mi4wOSwzNy42NCA0My44MSwzNy42NC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yLjA5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TQuNjAiIGN5PSI0Ljg4IiByPSIwLjg5IiBzdHlsZT0ic3Ryb2tlLXdpZHRoOiAwLjcxOyBzdHJva2U6ICNGRjAwMDA7IGZpbGw6ICNGRjAwMDA7Ij48L2NpcmNsZT48L2c+PC9zdmc+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,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2LjM0IDQuMjksMjEuMDggNi4wMSwxOC4xMiA3LjczLDM3LjY0IDkuNDUsMzcuNjQgMTEuMTcsNC44OCAxMi44OCwzNy42NCAxNC42MCwxOS43NCAxNi4zMiwyNS45MiAxOC4wNCwyOC40MSAxOS43NiwzNy42NCAyMS40NywzNy42NCAyMy4xOSwxMC40MiAyNC45MSwzMS40MSAyNi42MywyNy42NyAyOC4zNSwyNi4yMCAzMC4wNiwyNy45NSAzMS43OCwzNy42NCAzMy41MCwzNy42NCAzNS4yMiwzNy42NCAzNi45NCwxMC4zMyAzOC42NSwzMC45NSA0MC4zNywyNi42MSA0Mi4wOSwyNy40NCA0My44MSwzNy42NCA0NS41MywzNy42NCA0Ny4yNCwxMS4zOSA0OC45NiwzMC44NiA1MC42OCwyOS41NiA1Mi40MCwyNi44OSA1NC4xMiwyNS44NyAiIHN0eWxlPSJzdHJva2Utd2lkdGg6IDEuMDc7IHN0cm9rZS1saW5lY2FwOiBidXR0OyI+PC9wb2x5bGluZT48Y2lyY2xlIGN4PSI1NC4xMiIgY3k9IjI1Ljg3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IuODg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xMS4xNyIgY3k9IjQuODgiIHI9IjAuODkiIHN0eWxlPSJzdHJva2Utd2lkdGg6IDAuNzE7IHN0cm9rZTogI0ZGMDAwMDsgZmlsbDogI0ZGMDAwMDsiPjwvY2lyY2xlPjwvZz48L3N2Zz4=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xLjE3IiBjeT0iMzcuNjQiIHI9IjAuODkiIHN0eWxlPSJzdHJva2Utd2lkdGg6IDAuNzE7IGZpbGw6ICMwMDAwMDA7Ij48L2NpcmNsZT48Y2lyY2xlIGN4PSIxMi44OCIgY3k9IjM3LjY0IiByPSIwLjg5IiBzdHlsZT0ic3Ryb2tlLXdpZHRoOiAwLjcxOyBmaWxsOiAjMDAwMDAwOyI+PC9jaXJjbGU+PGNpcmNsZSBjeD0iMTQuNjA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DIuMDkiIGN5PSI0Ljg4IiByPSIwLjg5IiBzdHlsZT0ic3Ryb2tlLXdpZHRoOiAwLjcxOyBzdHJva2U6ICNGRjAwMDA7IGZpbGw6ICNGRjAwMDA7Ij48L2NpcmNsZT48L2c+PC9zdmc+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091,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,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NC45M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1NC4xMiIgY3k9IjM3LjY0IiByPSIwLjg5IiBzdHlsZT0ic3Ryb2tlLXdpZHRoOiAwLjcxOyBmaWxsOiAjMDAwMDAwOyI+PC9jaXJjbGU+PGNpcmNsZSBjeD0iMzMuNTAiIGN5PSI0Ljg4IiByPSIwLjg5IiBzdHlsZT0ic3Ryb2tlLXdpZHRoOiAwLjcxOyBzdHJva2U6ICNGRjAwMDA7IGZpbGw6ICNGRjAwMDA7Ij48L2NpcmNsZT48L2c+PC9zdmc+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MzcuNjQgMTYuMzIsMzcuNjQgMTguMDQsMTUuODAgMTkuNzYsMzcuNjQgMjEuNDcsMzcuNjQgMjMuMTksNC44OCAyNC45MSwzNy42NCAyNi42MywzNy42NCAyOC4zNSwyNi43MiAzMC4wNiwzNy42NCAzMS43OCwzNy42NCAzMy41MCwzNy42NCAzNS4yMiwzNy42NCAzNi45NCwzNy42NCAzOC42NSwyNi43MiA0MC4zNywzNy42NCA0Mi4wOSwzNy42NCA0My44MSwzNy42NCA0NS41MywzNy42NCA0Ny4yNCwyNi43MiA0OC45NiwzNy42NCA1MC42OCwyNi43Mi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YuMzI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93,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i41OCIgY3k9IjQuODgiIHI9IjAuODkiIHN0eWxlPSJzdHJva2Utd2lkdGg6IDAuNzE7IHN0cm9rZTogI0ZGMDAwMDsgZmlsbDogI0ZGMDAwMDsiPjwvY2lyY2xlPjwvZz48L3N2Zz4=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YuMzEgNC4yOSwzNy42NCA2LjAxLDM3LjY0IDcuNzMsMzcuNjQgOS40NSwzNy42NCAxMS4xNywzNy42NCAxMi44OCwzNy42NCAxNC42MCw0Ljg4IDE2LjMyLDM3LjY0IDE4LjA0LDM3LjY0IDE5Ljc2LDM3LjY0IDIxLjQ3LDM3LjY0IDIzLjE5LDM3LjY0IDI0LjkxLDM3LjY0IDI2LjYzLDguOTggMjguMzUsMzcuNjQgMzAuMDYsMzcuNjQgMzEuNzgsMzcuNjQgMzMuNTAsMzcuNjQgMzUuMjIsMzcuNjQgMzYuOTQsMzcuNjQgMzguNjUsMTYuNTUgNDAuMzcsMzcuNjQgNDIuMDksMzcuNjQgNDMuODEsMzcuNjQgNDUuNTMsMzcuNjQgNDcuMjQsMzcuNjQgNDguOTYsMzcuNjQgNTAuNjgsNi45My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0LjYwIiBjeT0iNC44OCIgcj0iMC44OSIgc3R5bGU9InN0cm9rZS13aWR0aDogMC43MTsgc3Ryb2tlOiAjRkYwMDAwOyBmaWxsOiAjRkYwMDAwOyI+PC9jaXJjbGU+PC9nPjwvc3ZnPg==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U0LjEyIiBjeT0iMzcuNjQiIHI9IjAuODkiIHN0eWxlPSJzdHJva2Utd2lkdGg6IDAuNzE7IGZpbGw6ICMwMDAwMDA7Ij48L2NpcmNsZT48Y2lyY2xlIGN4PSI5LjQ1IiBjeT0iNC44OCIgcj0iMC44OSIgc3R5bGU9InN0cm9rZS13aWR0aDogMC43MTsgc3Ryb2tlOiAjRkYwMDAwOyBmaWxsOiAjRkYwMDAwOyI+PC9jaXJjbGU+PC9nPjwvc3ZnPg==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MzcuNjQgMTYuMzIsMzcuNjQgMTguMDQsMzcuNjQgMTkuNzYsMzcuNjQgMjEuNDcsMzcuNjQgMjMuMTksMzcuNjQgMjQuOTEsMzcuNjQgMjYuNjMsMjkuNDUgMjguMzUsMzcuNjQgMzAuMDYsMzcuNjQgMzEuNzgsMzcuNjQgMzMuNTAsMzcuNjQgMzUuMjIsMzcuNjQgMzYuOTQsNC44OCAzOC42NSwzNy42NCA0MC4zNywzNy42NCA0Mi4wOSwzNy42NCA0My44MSwzNy42NC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YuMzI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yLjA5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zYuOTQiIGN5PSI0Ljg4IiByPSIwLjg5IiBzdHlsZT0ic3Ryb2tlLXdpZHRoOiAwLjcxOyBzdHJva2U6ICNGRjAwMDA7IGZpbGw6ICNGRjAwMDA7Ij48L2NpcmNsZT48L2c+PC9zdmc+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,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M3LjY0IDcuNzMsMzcuNjQgOS40NSwzNy42NCAxMS4xNywzNy42NCAxMi44OCwzNy42NCAxNC42MCwxMC44MCAxNi4zMiwzNy42NCAxOC4wNCwzNy42NCAxOS43NiwzNy42NCAyMS40NywzNy42NCAyMy4xOSwzNy42NCAyNC45MSwzNy42NCAyNi42MywxNi4xMyAyOC4zNSwzNy42NCAzMC4wNiwzNy42NCAzMS43OCwzNy42NCAzMy41MCwzNy42NCAzNS4yMiwzNy42NCAzNi45NCwzNy42NCAzOC42NSwyMy4wNSA0MC4zNywzNy42NCA0Mi4wOSwzNy42NCA0My44MSwzNy42NCA0NS41MywzNy42NCA0Ny4yNCwzNy42NCA0OC45NiwzNy42NCA1MC42OCwyMS45OS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uNTgiIGN5PSI0Ljg4IiByPSIwLjg5IiBzdHlsZT0ic3Ryb2tlLXdpZHRoOiAwLjcxOyBzdHJva2U6ICNGRjAwMDA7IGZpbGw6ICNGRjAwMDA7Ij48L2NpcmNsZT48L2c+PC9zdmc+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M3LjY0IDcuNzMsMzcuNjQgOS40NSwzNy42NCAxMS4xNywzNy42NCAxMi44OCwzNy42NCAxNC42MCw0Ljg4IDE2LjMyLDM3LjY0IDE4LjA0LDM3LjY0IDE5Ljc2LDM3LjY0IDIxLjQ3LDM3LjY0IDIzLjE5LDM3LjY0IDI0LjkxLDM3LjY0IDI2LjYzLDcuNDAgMjguMzUsMzcuNjQgMzAuMDYsMzcuNjQgMzEuNzgsMzcuNjQgMzMuNTAsMzcuNjQgMzUuMjIsMzcuNjQgMzYuOTQsMzcuNjQgMzguNjUsOS45MiA0MC4zNywzNy42NCA0Mi4wOSwzNy42NCA0My44MSwzNy42NCA0NS41MywzNy42NCA0Ny4yNCwzNy42NCA0OC45NiwzNy42NCA1MC42OCwxMi40NC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uNTgiIGN5PSI0Ljg4IiByPSIwLjg5IiBzdHlsZT0ic3Ryb2tlLXdpZHRoOiAwLjcxOyBzdHJva2U6ICNGRjAwMDA7IGZpbGw6ICNGRjAwMDA7Ij48L2NpcmNsZT48Y2lyY2xlIGN4PSIxNC42MCIgY3k9IjQuODgiIHI9IjAuODkiIHN0eWxlPSJzdHJva2Utd2lkdGg6IDAuNzE7IHN0cm9rZTogI0ZGMDAwMDsgZmlsbDogI0ZGMDAwMDsiPjwvY2lyY2xlPjwvZz48L3N2Zz4=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,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2LjMy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QwLjM3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UyLjQwIiBjeT0iMzcuNjQiIHI9IjAuODkiIHN0eWxlPSJzdHJva2Utd2lkdGg6IDAuNzE7IGZpbGw6ICMwMDAwMDA7Ij48L2NpcmNsZT48Y2lyY2xlIGN4PSI2LjAxIiBjeT0iNC44OCIgcj0iMC44OSIgc3R5bGU9InN0cm9rZS13aWR0aDogMC43MTsgc3Ryb2tlOiAjRkYwMDAwOyBmaWxsOiAjRkYwMDAwOyI+PC9jaXJjbGU+PC9nPjwvc3ZnPg==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TIuODIgMTQuNjAsMzcuNjQgMTYuMzIsMzcuNjQgMTguMDQsMzcuNjQgMTkuNzYsMzcuNjQgMjEuNDcsMzcuNjQgMjMuMTksMzcuNjQgMjQuOTEsNC44OCAyNi42MywzNy42NCAyOC4zNSwzNy42NCAzMC4wNiwzNy42NCAzMS43OCwzNy42NCAzMy41MCwzNy42NCAzNS4yMiwzNy42NCAzNi45NCw5Ljg0IDM4LjY1LDM3LjY0IDQwLjM3LDM3LjY0IDQyLjA5LDM3LjY0IDQzLjgxLDM3LjY0IDQ1LjUzLDM3LjY0IDQ3LjI0LDM3LjY0IDQ4Ljk2LDExLjgzIDUwLjY4LDM3LjY0IDUyLjQwLDM3LjY0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QuNjA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jQuOTEiIGN5PSI0Ljg4IiByPSIwLjg5IiBzdHlsZT0ic3Ryb2tlLXdpZHRoOiAwLjcxOyBzdHJva2U6ICNGRjAwMDA7IGZpbGw6ICNGRjAwMDA7Ij48L2NpcmNsZT48L2c+PC9zdmc+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,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NC45MSIgY3k9IjM3LjY0IiByPSIwLjg5IiBzdHlsZT0ic3Ryb2tlLXdpZHRoOiAwLjcxOyBmaWxsOiAjMDAwMDAwOyI+PC9jaXJjbGU+PGNpcmNsZSBjeD0iMjguMzU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OC45NiIgY3k9IjM3LjY0IiByPSIwLjg5IiBzdHlsZT0ic3Ryb2tlLXdpZHRoOiAwLjcxOyBmaWxsOiAjMDAwMDAwOyI+PC9jaXJjbGU+PGNpcmNsZSBjeD0iNTIuNDAiIGN5PSIzNy42NCIgcj0iMC44OSIgc3R5bGU9InN0cm9rZS13aWR0aDogMC43MTsgZmlsbDogIzAwMDAwMDsiPjwvY2lyY2xlPjxjaXJjbGUgY3g9IjM4LjY1IiBjeT0iNC44OCIgcj0iMC44OSIgc3R5bGU9InN0cm9rZS13aWR0aDogMC43MTsgc3Ryb2tlOiAjRkYwMDAwOyBmaWxsOiAjRkYwMDAwOyI+PC9jaXJjbGU+PC9nPjwvc3ZnPg==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E2LjU4IDcuNzMsMzcuNjQgOS40NSwzNy42NCAxMS4xNywzMi45NiAxMi44OCwzNy42NCAxNC42MCwxOC45MiAxNi4zMiwzNy42NCAxOC4wNCwyMS4yNiAxOS43NiwzNy42NCAyMS40NywzNy42NCAyMy4xOSwzMi45NiAyNC45MSwzNy42NCAyNi42MywyMy42MCAyOC4zNSwzNy42NCAzMC4wNiwzMC42MiAzMS43OCwzNy42NCAzMy41MCwzNy42NCAzNS4yMiwzNy42NCAzNi45NCwzNy42NCAzOC42NSwyMS4yNiA0MC4zNywzNy42NCA0Mi4wOSwyMy42MCA0My44MSwzNy42NCA0NS41MywzNy42NCA0Ny4yNCwzNy42NCA0OC45NiwzNy42NCA1MC42OCwxMS45MCA1Mi40MCwzNy42NCA1NC4xMiw0Ljg4ICIgc3R5bGU9InN0cm9rZS13aWR0aDogMS4wNzsgc3Ryb2tlLWxpbmVjYXA6IGJ1dHQ7Ij48L3BvbHlsaW5lPjxjaXJjbGUgY3g9IjU0LjEyIiBjeT0iNC44OC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NC45MSIgY3k9IjM3LjY0IiByPSIwLjg5IiBzdHlsZT0ic3Ryb2tlLXdpZHRoOiAwLjcxOyBmaWxsOiAjMDAwMDAwOyI+PC9jaXJjbGU+PGNpcmNsZSBjeD0iMjguMzU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yLjU4IiBjeT0iNC44OCIgcj0iMC44OSIgc3R5bGU9InN0cm9rZS13aWR0aDogMC43MTsgc3Ryb2tlOiAjRkYwMDAwOyBmaWxsOiAjRkYwMDAwOyI+PC9jaXJjbGU+PGNpcmNsZSBjeD0iNTQuMTIiIGN5PSI0Ljg4IiByPSIwLjg5IiBzdHlsZT0ic3Ryb2tlLXdpZHRoOiAwLjcxOyBzdHJva2U6ICNGRjAwMDA7IGZpbGw6ICNGRjAwMDA7Ij48L2NpcmNsZT48L2c+PC9zdmc+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33,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M2Ljk0IiBjeT0iNC44OCIgcj0iMC44OSIgc3R5bGU9InN0cm9rZS13aWR0aDogMC43MTsgc3Ryb2tlOiAjRkYwMDAwOyBmaWxsOiAjRkYwMDAwOyI+PC9jaXJjbGU+PC9nPjwvc3ZnPg==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xNi4zMiIgY3k9IjQuODgiIHI9IjAuODkiIHN0eWxlPSJzdHJva2Utd2lkdGg6IDAuNzE7IHN0cm9rZTogI0ZGMDAwMDsgZmlsbDogI0ZGMDAwMDsiPjwvY2lyY2xlPjwvZz48L3N2Zz4=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14,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NC45MSIgY3k9IjM3LjY0IiByPSIwLjg5IiBzdHlsZT0ic3Ryb2tlLXdpZHRoOiAwLjcxOyBmaWxsOiAjMDAwMDAwOyI+PC9jaXJjbGU+PGNpcmNsZSBjeD0iMjguMzU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OC45NiIgY3k9IjM3LjY0IiByPSIwLjg5IiBzdHlsZT0ic3Ryb2tlLXdpZHRoOiAwLjcxOyBmaWxsOiAjMDAwMDAwOyI+PC9jaXJjbGU+PGNpcmNsZSBjeD0iNTIuNDAiIGN5PSIzNy42NCIgcj0iMC44OSIgc3R5bGU9InN0cm9rZS13aWR0aDogMC43MTsgZmlsbDogIzAwMDAwMDsiPjwvY2lyY2xlPjxjaXJjbGUgY3g9IjYuMDEiIGN5PSI0Ljg4IiByPSIwLjg5IiBzdHlsZT0ic3Ryb2tlLXdpZHRoOiAwLjcxOyBzdHJva2U6ICNGRjAwMDA7IGZpbGw6ICNGRjAwMDA7Ij48L2NpcmNsZT48L2c+PC9zdmc+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i44OCIgY3k9IjM3LjY0IiByPSIwLjg5IiBzdHlsZT0ic3Ryb2tlLXdpZHRoOiAwLjcxOyBmaWxsOiAjMDAwMDAwOyI+PC9jaXJjbGU+PGNpcmNsZSBjeD0iMTYuMzI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NDAuMzc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0Mi4wOSIgY3k9IjQuODgiIHI9IjAuODkiIHN0eWxlPSJzdHJva2Utd2lkdGg6IDAuNzE7IHN0cm9rZTogI0ZGMDAwMDsgZmlsbDogI0ZGMDAwMDsiPjwvY2lyY2xlPjwvZz48L3N2Zz4=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3,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xLjE3IiBjeT0iMzcuNjQiIHI9IjAuODkiIHN0eWxlPSJzdHJva2Utd2lkdGg6IDAuNzE7IGZpbGw6ICMwMDAwMDA7Ij48L2NpcmNsZT48Y2lyY2xlIGN4PSIxMi44OCIgY3k9IjM3LjY0IiByPSIwLjg5IiBzdHlsZT0ic3Ryb2tlLXdpZHRoOiAwLjcxOyBmaWxsOiAjMDAwMDAwOyI+PC9jaXJjbGU+PGNpcmNsZSBjeD0iMTYuMzI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NDAuMzciIGN5PSIzNy42NCIgcj0iMC44OSIgc3R5bGU9InN0cm9rZS13aWR0aDogMC43MTsgZmlsbDogIzAwMDAwMDsiPjwvY2lyY2xlPjxjaXJjbGUgY3g9IjQyLjA5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IuNDAiIGN5PSIzNy42NCIgcj0iMC44OSIgc3R5bGU9InN0cm9rZS13aWR0aDogMC43MTsgZmlsbDogIzAwMDAwMDsiPjwvY2lyY2xlPjxjaXJjbGUgY3g9IjU0LjEyIiBjeT0iMzcuNjQiIHI9IjAuODkiIHN0eWxlPSJzdHJva2Utd2lkdGg6IDAuNzE7IGZpbGw6ICMwMDAwMDA7Ij48L2NpcmNsZT48Y2lyY2xlIGN4PSIyNi42MyIgY3k9IjQuODgiIHI9IjAuODkiIHN0eWxlPSJzdHJva2Utd2lkdGg6IDAuNzE7IHN0cm9rZTogI0ZGMDAwMDsgZmlsbDogI0ZGMDAwMDsiPjwvY2lyY2xlPjwvZz48L3N2Zz4=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i41OCIgY3k9IjQuODgiIHI9IjAuODkiIHN0eWxlPSJzdHJva2Utd2lkdGg6IDAuNzE7IHN0cm9rZTogI0ZGMDAwMDsgZmlsbDogI0ZGMDAwMDsiPjwvY2lyY2xlPjwvZz48L3N2Zz4=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66,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0LjEyIiBjeT0iNC44OCIgcj0iMC44OSIgc3R5bGU9InN0cm9rZS13aWR0aDogMC43MTsgc3Ryb2tlOiAjRkYwMDAwOyBmaWxsOiAjRkYwMDAwOyI+PC9jaXJjbGU+PC9nPjwvc3ZnPg==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48,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MjMuMTkiIGN5PSI0Ljg4IiByPSIwLjg5IiBzdHlsZT0ic3Ryb2tlLXdpZHRoOiAwLjcxOyBzdHJva2U6ICNGRjAwMDA7IGZpbGw6ICNGRjAwMDA7Ij48L2NpcmNsZT48L2c+PC9zdmc+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uMjkiIGN5PSI0Ljg4IiByPSIwLjg5IiBzdHlsZT0ic3Ryb2tlLXdpZHRoOiAwLjcxOyBzdHJva2U6ICNGRjAwMDA7IGZpbGw6ICNGRjAwMDA7Ij48L2NpcmNsZT48L2c+PC9zdmc+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30,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NC44OCA2LjAxLDM3LjY0IDcuNzMsMzcuNjQgOS40NSwzNy42NCAxMS4xNywzNy42NCAxMi44OCwzNy42NCAxNC42MCwzNy42NCAxNi4zMiw1Ljg3IDE4LjA0LDM3LjY0IDE5Ljc2LDM3LjY0IDIxLjQ3LDM3LjY0IDIzLjE5LDM3LjY0IDI0LjkxLDM3LjY0IDI2LjYzLDM3LjY0IDI4LjM1LDYuMDYgMzAuMDYsMzcuNjQgMzEuNzgsMzcuNjQgMzMuNTAsMzcuNjQgMzUuMjIsMzcuNjQgMzYuOTQsMzcuNjQgMzguNjUsMzcuNjQgNDAuMzcsMTEuMTMgNDIuMDksMzcuNjQgNDMuODEsMzcuNjQgNDUuNTMsMzcuNjQgNDcuMjQsMzcuNjQgNDguOTYsMzcuNjQgNTAuNjgsMzcuNjQgNTIuNDAsNS4xMi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zOC42NS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QuMTIiIGN5PSIzNy42NCIgcj0iMC44OSIgc3R5bGU9InN0cm9rZS13aWR0aDogMC43MTsgZmlsbDogIzAwMDAwMDsiPjwvY2lyY2xlPjxjaXJjbGUgY3g9IjQuMjkiIGN5PSI0Ljg4IiByPSIwLjg5IiBzdHlsZT0ic3Ryb2tlLXdpZHRoOiAwLjcxOyBzdHJva2U6ICNGRjAwMDA7IGZpbGw6ICNGRjAwMDA7Ij48L2NpcmNsZT48L2c+PC9zdmc+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,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TIuMDYgNi4wMSwzNy42NCA3LjczLDM3LjY0IDkuNDUsMzcuNjQgMTEuMTcsMzcuNjQgMTIuODgsMzcuNjQgMTQuNjAsMzcuNjQgMTYuMzIsMTYuMTAgMTguMDQsMzcuNjQgMTkuNzYsMzcuNjQgMjEuNDcsMzcuNjQgMjMuMTksMzcuNjQgMjQuOTEsMzcuNjQgMjYuNjMsMzcuNjQgMjguMzUsNC44OCAzMC4wNiwzNy42NCAzMS43OCwzNy42NCAzMy41MCwzNy42NCAzNS4yMiwzNy42NCAzNi45NCwzNy42NCAzOC42NSwzNy42NCA0MC4zNyw0Ljg4IDQyLjA5LDM3LjY0IDQzLjgxLDM3LjY0IDQ1LjUzLDM3LjY0IDQ3LjI0LDM3LjY0IDQ4Ljk2LDM3LjY0IDUwLjY4LDM3LjY0IDUyLjQwLDE0LjMw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MjguMzUiIGN5PSI0Ljg4IiByPSIwLjg5IiBzdHlsZT0ic3Ryb2tlLXdpZHRoOiAwLjcxOyBzdHJva2U6ICNGRjAwMDA7IGZpbGw6ICNGRjAwMDA7Ij48L2NpcmNsZT48Y2lyY2xlIGN4PSI0MC4zNyIgY3k9IjQuODgiIHI9IjAuODkiIHN0eWxlPSJzdHJva2Utd2lkdGg6IDAuNzE7IHN0cm9rZTogI0ZGMDAwMDsgZmlsbDogI0ZGMDAwMDsiPjwvY2lyY2xlPjwvZz48L3N2Zz4=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9,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xMS4xNyIgY3k9IjQuODgiIHI9IjAuODkiIHN0eWxlPSJzdHJva2Utd2lkdGg6IDAuNzE7IHN0cm9rZTogI0ZGMDAwMDsgZmlsbDogI0ZGMDAwMDsiPjwvY2lyY2xlPjwvZz48L3N2Zz4=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U0LjEyIiBjeT0iMzcuNjQiIHI9IjAuODkiIHN0eWxlPSJzdHJva2Utd2lkdGg6IDAuNzE7IGZpbGw6ICMwMDAwMDA7Ij48L2NpcmNsZT48Y2lyY2xlIGN4PSIzNi45NCIgY3k9IjQuODgiIHI9IjAuODkiIHN0eWxlPSJzdHJva2Utd2lkdGg6IDAuNzE7IHN0cm9rZTogI0ZGMDAwMDsgZmlsbDogI0ZGMDAwMDsiPjwvY2lyY2xlPjwvZz48L3N2Zz4=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,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ExLjE3IiBjeT0iNC44OCIgcj0iMC44OSIgc3R5bGU9InN0cm9rZS13aWR0aDogMC43MTsgc3Ryb2tlOiAjRkYwMDAwOyBmaWxsOiAjRkYwMDAwOyI+PC9jaXJjbGU+PC9nPjwvc3ZnPg==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YuMzI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zNi45NCIgY3k9IjQuODgiIHI9IjAuODkiIHN0eWxlPSJzdHJva2Utd2lkdGg6IDAuNzE7IHN0cm9rZTogI0ZGMDAwMDsgZmlsbDogI0ZGMDAwMDsiPjwvY2lyY2xlPjxjaXJjbGUgY3g9IjQyLjA5IiBjeT0iNC44OCIgcj0iMC44OSIgc3R5bGU9InN0cm9rZS13aWR0aDogMC43MTsgc3Ryb2tlOiAjRkYwMDAwOyBmaWxsOiAjRkYwMDAwOyI+PC9jaXJjbGU+PC9nPjwvc3ZnPg==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04,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xLjE3IiBjeT0iMzcuNjQiIHI9IjAuODkiIHN0eWxlPSJzdHJva2Utd2lkdGg6IDAuNzE7IGZpbGw6ICMwMDAwMDA7Ij48L2NpcmNsZT48Y2lyY2xlIGN4PSIxNC42MCIgY3k9IjM3LjY0IiByPSIwLjg5IiBzdHlsZT0ic3Ryb2tlLXdpZHRoOiAwLjcxOyBmaWxsOiAjMDAwMDAwOyI+PC9jaXJjbGU+PGNpcmNsZSBjeD0iMTYuMzI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yLjA5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8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TUuMDggMTQuNjAsMzcuNjQgMTYuMzIsMzcuNjQgMTguMDQsMzcuNjQgMTkuNzYsMzcuNjQgMjEuNDcsMzcuNjQgMjMuMTksMzcuNjQgMjQuOTEsMTYuMDggMjYuNjMsMzcuNjQgMjguMzUsMzcuNjQgMzAuMDYsMzcuNjQgMzEuNzgsMzcuNjQgMzMuNTAsMzcuNjQgMzUuMjIsMzcuNjQgMzYuOTQsMjMuNzcgMzguNjUsMzcuNjQgNDAuMzcsMzcuNjQgNDIuMDksMzcuNjQgNDMuODEsMzcuNjQgNDUuNTMsMzcuNjQgNDcuMjQsMzcuNjQgNDguOTYsNC44O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2LjYz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Q4Ljk2IiBjeT0iNC44OCIgcj0iMC44OSIgc3R5bGU9InN0cm9rZS13aWR0aDogMC43MTsgc3Ryb2tlOiAjRkYwMDAwOyBmaWxsOiAjRkYwMDAwOyI+PC9jaXJjbGU+PC9nPjwvc3ZnPg==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51,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NC44OCA2LjAxLDM3LjY0IDcuNzMsMzcuNjQgOS40NSwzNy42NCAxMS4xNywzNy42NCAxMi44OCwzNy42NCAxNC42MCwzNy42NCAxNi4zMiw1Ljk0IDE4LjA0LDM3LjY0IDE5Ljc2LDM3LjY0IDIxLjQ3LDM3LjY0IDIzLjE5LDM3LjY0IDI0LjkxLDM3LjY0IDI2LjYzLDM3LjY0IDI4LjM1LDEwLjAwIDMwLjA2LDM3LjY0IDMxLjc4LDM3LjY0IDMzLjUwLDM3LjY0IDM1LjIyLDM3LjY0IDM2Ljk0LDM3LjY0IDM4LjY1LDM3LjY0IDQwLjM3LDE2LjQzIDQyLjA5LDM3LjY0IDQzLjgxLDM3LjY0IDQ1LjUzLDM3LjY0IDQ3LjI0LDM3LjY0IDQ4Ljk2LDM3LjY0IDUwLjY4LDM3LjY0IDUyLjQwLDE2Ljc0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NC4yOSIgY3k9IjQuODgiIHI9IjAuODkiIHN0eWxlPSJzdHJva2Utd2lkdGg6IDAuNzE7IHN0cm9rZTogI0ZGMDAwMDsgZmlsbDogI0ZGMDAwMDsiPjwvY2lyY2xlPjwvZz48L3N2Zz4=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TYuOTEgNi4wMSwzNy42NCA3LjczLDM3LjY0IDkuNDUsMzcuNjQgMTEuMTcsMzcuNjQgMTIuODgsMzcuNjQgMTQuNjAsMzcuNjQgMTYuMzIsMTMuNTcgMTguMDQsMzcuNjQgMTkuNzYsMzcuNjQgMjEuNDcsMzcuNjQgMjMuMTksMzcuNjQgMjQuOTEsMzcuNjQgMjYuNjMsMzcuNjQgMjguMzUsOS41NiAzMC4wNiwzNy42NCAzMS43OCwzNy42NCAzMy41MCwzNy42NCAzNS4yMiwzNy42NCAzNi45NCwzNy42NCAzOC42NSwzNy42NCA0MC4zNywxMi4yMyA0Mi4wOSwzNy42NCA0My44MSwzNy42NCA0NS41MywzNy42NCA0Ny4yNCwzNy42NCA0OC45NiwzNy42NCA1MC42OCwzNy42NCA1Mi40MCw0Ljg4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NTIuNDAiIGN5PSI0Ljg4IiByPSIwLjg5IiBzdHlsZT0ic3Ryb2tlLXdpZHRoOiAwLjcxOyBzdHJva2U6ICNGRjAwMDA7IGZpbGw6ICNGRjAwMDA7Ij48L2NpcmNsZT48L2c+PC9zdmc+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37,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xLjE3IiBjeT0iMzcuNjQiIHI9IjAuODkiIHN0eWxlPSJzdHJva2Utd2lkdGg6IDAuNzE7IGZpbGw6ICMwMDAwMDA7Ij48L2NpcmNsZT48Y2lyY2xlIGN4PSIxMi44OCIgY3k9IjM3LjY0IiByPSIwLjg5IiBzdHlsZT0ic3Ryb2tlLXdpZHRoOiAwLjcxOyBmaWxsOiAjMDAwMDAwOyI+PC9jaXJjbGU+PGNpcmNsZSBjeD0iMTQuNjAiIGN5PSIzNy42NCIgcj0iMC44OSIgc3R5bGU9InN0cm9rZS13aWR0aDogMC43MTsgZmlsbDogIzAwMDAwMDsiPjwvY2lyY2xlPjxjaXJjbGUgY3g9IjE2LjMy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2LjAxIiBjeT0iNC44OCIgcj0iMC44OSIgc3R5bGU9InN0cm9rZS13aWR0aDogMC43MTsgc3Ryb2tlOiAjRkYwMDAwOyBmaWxsOiAjRkYwMDAwOyI+PC9jaXJjbGU+PC9nPjwvc3ZnPg==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,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9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YuMzI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IuNDAiIGN5PSIzNy42NCIgcj0iMC44OSIgc3R5bGU9InN0cm9rZS13aWR0aDogMC43MTsgZmlsbDogIzAwMDAwMDsiPjwvY2lyY2xlPjxjaXJjbGUgY3g9IjE4LjA0IiBjeT0iNC44OCIgcj0iMC44OSIgc3R5bGU9InN0cm9rZS13aWR0aDogMC43MTsgc3Ryb2tlOiAjRkYwMDAwOyBmaWxsOiAjRkYwMDAwOyI+PC9jaXJjbGU+PC9nPjwvc3ZnPg==" id="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,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2LjYz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0LjkxIiBjeT0iNC44OCIgcj0iMC44OSIgc3R5bGU9InN0cm9rZS13aWR0aDogMC43MTsgc3Ryb2tlOiAjRkYwMDAwOyBmaWxsOiAjRkYwMDAwOyI+PC9jaXJjbGU+PC9nPjwvc3ZnPg==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QuNjA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NDguOTYiIGN5PSI0Ljg4IiByPSIwLjg5IiBzdHlsZT0ic3Ryb2tlLXdpZHRoOiAwLjcxOyBzdHJva2U6ICNGRjAwMDA7IGZpbGw6ICNGRjAwMDA7Ij48L2NpcmNsZT48L2c+PC9zdmc+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,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yOC4zNS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i4wMSIgY3k9IjQuODgiIHI9IjAuODkiIHN0eWxlPSJzdHJva2Utd2lkdGg6IDAuNzE7IHN0cm9rZTogI0ZGMDAwMDsgZmlsbDogI0ZGMDAwMDsiPjwvY2lyY2xlPjwvZz48L3N2Zz4=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0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65,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,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5Ljc3IDQuMjksMTAuODQgNi4wMSwyMi43NSA3LjczLDEzLjgxIDkuNDUsMTMuODEgMTEuMTcsMTkuNzcgMTIuODgsMTAuODQgMTQuNjAsMTAuODQgMTYuMzIsMjIuNzUgMTguMDQsMjIuNzUgMTkuNzYsNC44OCAyMS40NywyNS43MyAyMy4xOSwyNS43MyAyNC45MSwxOS43NyAyNi42MywxNi43OSAyOC4zNSwxMy44MSAzMC4wNiwyMi43NSAzMS43OCwzMS42OCAzMy41MCwxOS43NyAzNS4yMiwyNS43MyAzNi45NCwyOC43MCAzOC42NSwyOC43MCA0MC4zNywyOC43MCA0Mi4wOSwyMi43NSA0My44MSwyNS43MyA0NS41MywzNC42NiA0Ny4yNCwyOC43M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5Ljc2IiBjeT0iNC44OCIgcj0iMC44OSIgc3R5bGU9InN0cm9rZS13aWR0aDogMC43MTsgc3Ryb2tlOiAjRkYwMDAwOyBmaWxsOiAjRkYwMDAwOyI+PC9jaXJjbGU+PC9nPjwvc3ZnPg==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,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NC42M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OC4zNS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NTIuNDAiIGN5PSI0Ljg4IiByPSIwLjg5IiBzdHlsZT0ic3Ryb2tlLXdpZHRoOiAwLjcxOyBzdHJva2U6ICNGRjAwMDA7IGZpbGw6ICNGRjAwMDA7Ij48L2NpcmNsZT48L2c+PC9zdmc+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1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UuNTkgMTQuNjAsMzcuNjQgMTYuMzIsNC44OCAxOC4wNCwzMy41NCAxOS43NiwzNy42NCAyMS40NywzNy42NCAyMy4xOSwzNy42NCAyNC45MSwzNy42NCAyNi42MywzNy42NCAyOC4zNSwzNy42NCAzMC4wNiwyNS4zNSAzMS43OCwzNy42NCAzMy41MCwzNy42NCAzNS4yMiwzNy42NCAzNi45NCwzNy42NCAzOC42NSwzNy42NCA0MC4zNywzNy42NCA0Mi4wOSwzNy42NCA0My44MSwzNy42NCA0NS41MywzNy42NCA0Ny4yNCwzNy42NCA0OC45NiwzNy42NCA1MC42OCwzNy42NCA1Mi40MCwxNy4xNy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0LjYw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MTYuMzIiIGN5PSI0Ljg4IiByPSIwLjg5IiBzdHlsZT0ic3Ryb2tlLXdpZHRoOiAwLjcxOyBzdHJva2U6ICNGRjAwMDA7IGZpbGw6ICNGRjAwMDA7Ij48L2NpcmNsZT48L2c+PC9zdmc+" id="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,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TguNTMgNi4wMSwzNy42NCA3LjczLDM3LjY0IDkuNDUsMzcuNjQgMTEuMTcsNC44OCAxMi44OCwyNy4wOSAxNC42MCwyNy4zMCAxNi4zMiwyNi41NCAxOC4wNCwzNy42NCAxOS43NiwzNy42NCAyMS40NywzNy42NCAyMy4xOSw2LjMxIDI0LjkxLDI3LjE5IDI2LjYzLDI0LjY2IDI4LjM1LDI0Ljk2IDMwLjA2LDM3LjY0IDMxLjc4LDM3LjY0IDMzLjUwLDM3LjY0IDM1LjIyLDE0LjA1IDM2Ljk0LDI5LjY5IDM4LjY1LDI3LjY1IDQwLjM3LDMwLjQ1IDQyLjA5LDM3LjY0IDQzLjgxLDM3LjY0IDQ1LjUzLDM3LjY0IDQ3LjI0LDE0LjcxIDQ4Ljk2LDMxLjc4IDUwLjY4LDMwLjQ1IDUyLjQwLDMyLjkx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1NC4xMiIgY3k9IjM3LjY0IiByPSIwLjg5IiBzdHlsZT0ic3Ryb2tlLXdpZHRoOiAwLjcxOyBmaWxsOiAjMDAwMDAwOyI+PC9jaXJjbGU+PGNpcmNsZSBjeD0iMTEuMTciIGN5PSI0Ljg4IiByPSIwLjg5IiBzdHlsZT0ic3Ryb2tlLXdpZHRoOiAwLjcxOyBzdHJva2U6ICNGRjAwMDA7IGZpbGw6ICNGRjAwMDA7Ij48L2NpcmNsZT48L2c+PC9zdmc+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TEuMDIgNi4wMSwzNy42NCA3LjczLDM3LjY0IDkuNDUsMzcuNjQgMTEuMTcsMjkuNDUgMTIuODgsMjcuNDAgMTQuNjAsMzcuNjQgMTYuMzIsMzUuNTkgMTguMDQsMzcuNjQgMTkuNzYsMzcuNjQgMjEuNDcsMzcuNjQgMjMuMTksMzcuNjQgMjQuOTEsMzcuNjQgMjYuNjMsMzcuNjQgMjguMzUsMzcuNjQgMzAuMDYsMzcuNjQgMzEuNzgsMzcuNjQgMzMuNTAsMzcuNjQgMzUuMjIsMzcuNjQgMzYuOTQsMjUuMzUgMzguNjUsMTUuMTIgNDAuMzcsNC44OCA0Mi4wOSwzNy42NCA0My44MSwzNy42NCA0NS41MywzNy42NCA0Ny4yNCwzMy41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QuNjA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QwLjM3IiBjeT0iNC44OCIgcj0iMC44OSIgc3R5bGU9InN0cm9rZS13aWR0aDogMC43MTsgc3Ryb2tlOiAjRkYwMDAwOyBmaWxsOiAjRkYwMDAwOyI+PC9jaXJjbGU+PC9nPjwvc3ZnPg==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,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2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1NC4xMiIgY3k9IjM3LjY0IiByPSIwLjg5IiBzdHlsZT0ic3Ryb2tlLXdpZHRoOiAwLjcxOyBmaWxsOiAjMDAwMDAwOyI+PC9jaXJjbGU+PGNpcmNsZSBjeD0iMjQuOTEiIGN5PSI0Ljg4IiByPSIwLjg5IiBzdHlsZT0ic3Ryb2tlLXdpZHRoOiAwLjcxOyBzdHJva2U6ICNGRjAwMDA7IGZpbGw6ICNGRjAwMDA7Ij48L2NpcmNsZT48L2c+PC9zdmc+" id="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2LjcyIDQuMjksMzcuNjQgNi4wMSwzMi4xOCA3LjczLDM3LjY0IDkuNDUsMzcuNjQgMTEuMTcsMzcuNjQgMTIuODgsMTAuMzQgMTQuNjAsMzcuNjQgMTYuMzIsMzcuNjQgMTguMDQsMTAuMzQgMTkuNzYsMzcuNjQgMjEuNDcsMzcuNjQgMjMuMTksMzcuNjQgMjQuOTEsMTUuODAgMjYuNjMsMzIuMTggMjguMzUsMzcuNjQgMzAuMDYsMzcuNjQgMzEuNzgsMzcuNjQgMzMuNTAsMzcuNjQgMzUuMjIsMzcuNjQgMzYuOTQsMTUuODAgMzguNjUsMzcuNjQgNDAuMzcsMTUuODAgNDIuMDksMzcuNjQgNDMuODEsMzIuMTggNDUuNTMsMzcuNjQgNDcuMjQsMzcuNjQgNDguOTYsMzcuNjQgNTAuNjgsMTAuMzQgNTIuNDAsNC44O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guMzU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OC42NSIgY3k9IjM3LjY0IiByPSIwLjg5IiBzdHlsZT0ic3Ryb2tlLXdpZHRoOiAwLjcxOyBmaWxsOiAjMDAwMDAwOyI+PC9jaXJjbGU+PGNpcmNsZSBjeD0iNDIuMDk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0LjEyIiBjeT0iMzcuNjQiIHI9IjAuODkiIHN0eWxlPSJzdHJva2Utd2lkdGg6IDAuNzE7IGZpbGw6ICMwMDAwMDA7Ij48L2NpcmNsZT48Y2lyY2xlIGN4PSI1Mi40MCIgY3k9IjQuODgiIHI9IjAuODkiIHN0eWxlPSJzdHJva2Utd2lkdGg6IDAuNzE7IHN0cm9rZTogI0ZGMDAwMDsgZmlsbDogI0ZGMDAwMDsiPjwvY2lyY2xlPjwvZz48L3N2Zz4=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8,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,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xNC42MCIgY3k9IjQuODgiIHI9IjAuODkiIHN0eWxlPSJzdHJva2Utd2lkdGg6IDAuNzE7IHN0cm9rZTogI0ZGMDAwMDsgZmlsbDogI0ZGMDAwMDsiPjwvY2lyY2xlPjxjaXJjbGUgY3g9IjI2LjYzIiBjeT0iNC44OCIgcj0iMC44OSIgc3R5bGU9InN0cm9rZS13aWR0aDogMC43MTsgc3Ryb2tlOiAjRkYwMDAwOyBmaWxsOiAjRkYwMDAwOyI+PC9jaXJjbGU+PGNpcmNsZSBjeD0iMzguNjUiIGN5PSI0Ljg4IiByPSIwLjg5IiBzdHlsZT0ic3Ryb2tlLXdpZHRoOiAwLjcxOyBzdHJva2U6ICNGRjAwMDA7IGZpbGw6ICNGRjAwMDA7Ij48L2NpcmNsZT48L2c+PC9zdmc+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,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MTEuMTciIGN5PSI0Ljg4IiByPSIwLjg5IiBzdHlsZT0ic3Ryb2tlLXdpZHRoOiAwLjcxOyBzdHJva2U6ICNGRjAwMDA7IGZpbGw6ICNGRjAwMDA7Ij48L2NpcmNsZT48L2c+PC9zdmc+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yMy4xOSIgY3k9IjQuODgiIHI9IjAuODkiIHN0eWxlPSJzdHJva2Utd2lkdGg6IDAuNzE7IHN0cm9rZTogI0ZGMDAwMDsgZmlsbDogI0ZGMDAwMDsiPjwvY2lyY2xlPjwvZz48L3N2Zz4=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,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4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IuNDAiIGN5PSI0Ljg4IiByPSIwLjg5IiBzdHlsZT0ic3Ryb2tlLXdpZHRoOiAwLjcxOyBzdHJva2U6ICNGRjAwMDA7IGZpbGw6ICNGRjAwMDA7Ij48L2NpcmNsZT48L2c+PC9zdmc+" id="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wLjg0IDQuMjksMjUuNzMgNi4wMSwzMS42OCA3LjczLDM3LjY0IDkuNDUsMzcuNjQgMTEuMTcsMzcuNjQgMTIuODgsNC44OCAxNC42MCwyMi43NSAxNi4zMiwyNS43MyAxOC4wNCwxOS43NyAxOS43NiwzNy42NCAyMS40NywzNy42NCAyMy4xOSwxOS43NyAyNC45MSwyNS43MyAyNi42MywyMi43NSAyOC4zNSwxMy44MSAzMC4wNiwyOC43MCAzMS43OCwzNy42NCAzMy41MCwzNy42NCAzNS4yMiwzNy42NCAzNi45NCwzMS42OCAzOC42NSwyNS43MyA0MC4zNywyMi43NSA0Mi4wOSwyNS43MyA0My44MSwzNy42NCA0NS41MywzNy42NCA0Ny4yNCwzNC42NiA0OC45NiwzNy42NCA1MC42OCwzNy42NCA1Mi40MCw0Ljg4IDU0LjEyLDE2Ljc5ICIgc3R5bGU9InN0cm9rZS13aWR0aDogMS4wNzsgc3Ryb2tlLWxpbmVjYXA6IGJ1dHQ7Ij48L3BvbHlsaW5lPjxjaXJjbGUgY3g9IjU0LjEyIiBjeT0iMTYuNzk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MTIuODgiIGN5PSI0Ljg4IiByPSIwLjg5IiBzdHlsZT0ic3Ryb2tlLXdpZHRoOiAwLjcxOyBzdHJva2U6ICNGRjAwMDA7IGZpbGw6ICNGRjAwMDA7Ij48L2NpcmNsZT48Y2lyY2xlIGN4PSI1Mi40MCIgY3k9IjQuODgiIHI9IjAuODkiIHN0eWxlPSJzdHJva2Utd2lkdGg6IDAuNzE7IHN0cm9rZTogI0ZGMDAwMDsgZmlsbDogI0ZGMDAwMDsiPjwvY2lyY2xlPjwvZz48L3N2Zz4=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45,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U0LjEyIiBjeT0iMzcuNjQiIHI9IjAuODkiIHN0eWxlPSJzdHJva2Utd2lkdGg6IDAuNzE7IGZpbGw6ICMwMDAwMDA7Ij48L2NpcmNsZT48Y2lyY2xlIGN4PSI5LjQ1IiBjeT0iNC44OCIgcj0iMC44OSIgc3R5bGU9InN0cm9rZS13aWR0aDogMC43MTsgc3Ryb2tlOiAjRkYwMDAwOyBmaWxsOiAjRkYwMDAwOyI+PC9jaXJjbGU+PC9nPjwvc3ZnPg==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U0LjEyIiBjeT0iMzcuNjQiIHI9IjAuODkiIHN0eWxlPSJzdHJva2Utd2lkdGg6IDAuNzE7IGZpbGw6ICMwMDAwMDA7Ij48L2NpcmNsZT48Y2lyY2xlIGN4PSIyMS40NyIgY3k9IjQuODgiIHI9IjAuODkiIHN0eWxlPSJzdHJva2Utd2lkdGg6IDAuNzE7IHN0cm9rZTogI0ZGMDAwMDsgZmlsbDogI0ZGMDAwMDsiPjwvY2lyY2xlPjwvZz48L3N2Zz4=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97,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5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" id="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2Ljk0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UyLjQwIiBjeT0iMzcuNjQiIHI9IjAuODkiIHN0eWxlPSJzdHJva2Utd2lkdGg6IDAuNzE7IGZpbGw6ICMwMDAwMDA7Ij48L2NpcmNsZT48Y2lyY2xlIGN4PSIzOC42NSIgY3k9IjQuODgiIHI9IjAuODkiIHN0eWxlPSJzdHJva2Utd2lkdGg6IDAuNzE7IHN0cm9rZTogI0ZGMDAwMDsgZmlsbDogI0ZGMDAwMDsiPjwvY2lyY2xlPjwvZz48L3N2Zz4=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7,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6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Ni40NSA2LjAxLDM3LjY0IDcuNzMsMzcuNjQgOS40NSwzNy42NCAxMS4xNywzNy42NCAxMi44OCwzNy42NCAxNC42MCwzNy42NCAxNi4zMiw3LjI3IDE4LjA0LDM3LjY0IDE5Ljc2LDM3LjY0IDIxLjQ3LDM3LjY0IDIzLjE5LDM3LjY0IDI0LjkxLDM3LjY0IDI2LjYzLDM3LjY0IDI4LjM1LDQuODggMzAuMDYsMzcuNjQgMzEuNzgsMzcuNjQgMzMuNTAsMzcuNjQgMzUuMjIsMzcuNjQgMzYuOTQsMzcuNjQgMzguNjUsMzcuNjQgNDAuMzcsOS40OCA0Mi4wOSwzNy42NCA0My44MSwzNy42NCA0NS41MywzNy42NCA0Ny4yNCwzNy42NCA0OC45NiwzNy42NCA1MC42OCwzNy42NCA1Mi40MCwxMS4wMS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zOC42NS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QuMTIiIGN5PSIzNy42NCIgcj0iMC44OSIgc3R5bGU9InN0cm9rZS13aWR0aDogMC43MTsgZmlsbDogIzAwMDAwMDsiPjwvY2lyY2xlPjxjaXJjbGUgY3g9IjI4LjM1IiBjeT0iNC44OCIgcj0iMC44OSIgc3R5bGU9InN0cm9rZS13aWR0aDogMC43MTsgc3Ryb2tlOiAjRkYwMDAwOyBmaWxsOiAjRkYwMDAwOyI+PC9jaXJjbGU+PC9nPjwvc3ZnPg==" id="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6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Ny44NiA2LjAxLDM3LjY0IDcuNzMsMzcuNjQgOS40NSwzNy42NCAxMS4xNywzNy42NCAxMi44OCwzNy42NCAxNC42MCwzNy42NCAxNi4zMiw1Ljg3IDE4LjA0LDM3LjY0IDE5Ljc2LDM3LjY0IDIxLjQ3LDM3LjY0IDIzLjE5LDM3LjY0IDI0LjkxLDM3LjY0IDI2LjYzLDM3LjY0IDI4LjM1LDkuODQgMzAuMDYsMzcuNjQgMzEuNzgsMzcuNjQgMzMuNTAsMzcuNjQgMzUuMjIsMzcuNjQgMzYuOTQsMzcuNjQgMzguNjUsMzcuNjQgNDAuMzcsOS4xOCA0Mi4wOSwzNy42NCA0My44MSwzNy42NCA0NS41MywzNy42NCA0Ny4yNCwzNy42NCA0OC45NiwzNy42NCA1MC42OCwzNy42NCA1Mi40MCw0Ljg4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NTIuNDAiIGN5PSI0Ljg4IiByPSIwLjg5IiBzdHlsZT0ic3Ryb2tlLXdpZHRoOiAwLjcxOyBzdHJva2U6ICNGRjAwMDA7IGZpbGw6ICNGRjAwMDA7Ij48L2NpcmNsZT48L2c+PC9zdmc+" id="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90,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6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i44OCIgY3k9IjM3LjY0IiByPSIwLjg5IiBzdHlsZT0ic3Ryb2tlLXdpZHRoOiAwLjcxOyBmaWxsOiAjMDAwMDAwOyI+PC9jaXJjbGU+PGNpcmNsZSBjeD0iMTYuMzI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OC45NiIgY3k9IjM3LjY0IiByPSIwLjg5IiBzdHlsZT0ic3Ryb2tlLXdpZHRoOiAwLjcxOyBmaWxsOiAjMDAwMDAwOyI+PC9jaXJjbGU+PGNpcmNsZSBjeD0iNTIuNDAiIGN5PSIzNy42NCIgcj0iMC44OSIgc3R5bGU9InN0cm9rZS13aWR0aDogMC43MTsgZmlsbDogIzAwMDAwMDsiPjwvY2lyY2xlPjxjaXJjbGUgY3g9IjE0LjYwIiBjeT0iNC44OCIgcj0iMC44OSIgc3R5bGU9InN0cm9rZS13aWR0aDogMC43MTsgc3Ryb2tlOiAjRkYwMDAwOyBmaWxsOiAjRkYwMDAwOyI+PC9jaXJjbGU+PC9nPjwvc3ZnPg==" id="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5LjQ0IDQuMjksMzcuNjQgNi4wMSwzNy42NCA3LjczLDM3LjY0IDkuNDUsMzcuNjQgMTEuMTcsMzcuNjQgMTIuODgsMzcuNjQgMTQuNjAsMTMuMDcgMTYuMzIsMzcuNjQgMTguMDQsMzcuNjQgMTkuNzYsMzcuNjQgMjEuNDcsMzcuNjQgMjMuMTksMzcuNjQgMjQuOTEsMzcuNjQgMjYuNjMsNC44OCAyOC4zNSwzNy42NCAzMC4wNiwzNy42NCAzMS43OCwzNy42NCAzMy41MCwzNy42NCAzNS4yMiwzNy42NCAzNi45NCwzNy42NCAzOC42NSwxOC41MyA0MC4zNywzNy42NCA0Mi4wOSwzNy42NCA0My44MSwzNy42NCA0NS41MywzNy42NCA0Ny4yNCwzNy42NCA0OC45NiwzNy42NCA1MC42OCwyMC4zNS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2LjYzIiBjeT0iNC44OCIgcj0iMC44OSIgc3R5bGU9InN0cm9rZS13aWR0aDogMC43MTsgc3Ryb2tlOiAjRkYwMDAwOyBmaWxsOiAjRkYwMDAwOyI+PC9jaXJjbGU+PC9nPjwvc3ZnPg==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,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7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xLjE3IiBjeT0iNC44OCIgcj0iMC44OSIgc3R5bGU9InN0cm9rZS13aWR0aDogMC43MTsgc3Ryb2tlOiAjRkYwMDAwOyBmaWxsOiAjRkYwMDAwOyI+PC9jaXJjbGU+PC9nPjwvc3ZnPg==" id="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7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uNTgiIGN5PSI0Ljg4IiByPSIwLjg5IiBzdHlsZT0ic3Ryb2tlLXdpZHRoOiAwLjcxOyBzdHJva2U6ICNGRjAwMDA7IGZpbGw6ICNGRjAwMDA7Ij48L2NpcmNsZT48Y2lyY2xlIGN4PSIzNi45NCIgY3k9IjQuODgiIHI9IjAuODkiIHN0eWxlPSJzdHJva2Utd2lkdGg6IDAuNzE7IHN0cm9rZTogI0ZGMDAwMDsgZmlsbDogI0ZGMDAwMDsiPjwvY2lyY2xlPjxjaXJjbGUgY3g9IjQyLjA5IiBjeT0iNC44OCIgcj0iMC44OSIgc3R5bGU9InN0cm9rZS13aWR0aDogMC43MTsgc3Ryb2tlOiAjRkYwMDAwOyBmaWxsOiAjRkYwMDAwOyI+PC9jaXJjbGU+PC9nPjwvc3ZnPg==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20,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8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xLjU2IDQuMjksMzcuNjQgNi4wMSwzMi42NiA3LjczLDM3LjY0IDkuNDUsMzcuNjQgMTEuMTcsMzcuNjQgMTIuODgsMzcuNjQgMTQuNjAsNi40NSAxNi4zMiwzNy42NCAxOC4wNCwzNy42NCAxOS43NiwzNy42NCAyMS40NywzNy42NCAyMy4xOSwzNy42NCAyNC45MSwzNy42NCAyNi42Myw0Ljg4IDI4LjM1LDM3LjY0IDMwLjA2LDM3LjY0IDMxLjc4LDM3LjY0IDMzLjUwLDM3LjY0IDM1LjIyLDM3LjY0IDM2Ljk0LDM3LjY0IDM4LjY1LDcuMzEgNDAuMzcsMzcuNjQgNDIuMDksMzcuNjQgNDMuODEsMzcuNjQgNDUuNTMsMzcuNjQgNDcuMjQsMzcuNjQgNDguOTYsMzcuNjQgNTAuNjgsNi4yNC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I2LjYzIiBjeT0iNC44OCIgcj0iMC44OSIgc3R5bGU9InN0cm9rZS13aWR0aDogMC43MTsgc3Ryb2tlOiAjRkYwMDAwOyBmaWxsOiAjRkYwMDAwOyI+PC9jaXJjbGU+PC9nPjwvc3ZnPg==" id="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8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NTAuNjgiIGN5PSI0Ljg4IiByPSIwLjg5IiBzdHlsZT0ic3Ryb2tlLXdpZHRoOiAwLjcxOyBzdHJva2U6ICNGRjAwMDA7IGZpbGw6ICNGRjAwMDA7Ij48L2NpcmNsZT48L2c+PC9zdmc+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6,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8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" id="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8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" id="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9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MzcuNjQgMTYuMzIsNC44OCAxOC4wNCwzNy42NCAxOS43NiwzNy42NCAyMS40NywzNy42NCAyMy4xOSwzNy42NCAyNC45MSwzNy42NCAyNi42MywzNy42NCAyOC4zNSwzNy42NCAzMC4wNiwxMS41MyAzMS43OCwzNy42NCAzMy41MCwzNy42NCAzNS4yMiwzNy42NCAzNi45NCwzNy42NCAzOC42NSwzNy42NCA0MC4zNywzNy42NCA0Mi4wOSwyNC44MiA0My44MSwzNy42NCA0NS41MywzNy42NCA0Ny4yNCwzNy42NCA0OC45NiwzNy42NCA1MC42OCwzNy42NCA1Mi40MCwzNy42NCA1NC4xMiwzMC41MiAiIHN0eWxlPSJzdHJva2Utd2lkdGg6IDEuMDc7IHN0cm9rZS1saW5lY2FwOiBidXR0OyI+PC9wb2x5bGluZT48Y2lyY2xlIGN4PSI1NC4xMiIgY3k9IjMwLjUy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jguMzU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IuNDAiIGN5PSIzNy42NCIgcj0iMC44OSIgc3R5bGU9InN0cm9rZS13aWR0aDogMC43MTsgZmlsbDogIzAwMDAwMDsiPjwvY2lyY2xlPjxjaXJjbGUgY3g9IjE2LjMyIiBjeT0iNC44OCIgcj0iMC44OSIgc3R5bGU9InN0cm9rZS13aWR0aDogMC43MTsgc3Ryb2tlOiAjRkYwMDAwOyBmaWxsOiAjRkYwMDAwOyI+PC9jaXJjbGU+PC9nPjwvc3ZnPg==" id="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9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" id="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,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29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TAuMTQgNi4wMSwzNy42NCA3LjczLDM3LjY0IDkuNDUsMzcuNjQgMTEuMTcsMzcuNjQgMTIuODgsMzcuNjQgMTQuNjAsMzcuNjQgMTYuMzIsOS44MyAxOC4wNCwzNy42NCAxOS43NiwzNy42NCAyMS40NywzNy42NCAyMy4xOSwzNy42NCAyNC45MSwzNy42NCAyNi42MywzNy42NCAyOC4zNSw0Ljg4IDMwLjA2LDM3LjY0IDMxLjc4LDM3LjY0IDMzLjUwLDM3LjY0IDM1LjIyLDM3LjY0IDM2Ljk0LDM3LjY0IDM4LjY1LDM3LjY0IDQwLjM3LDEyLjMxIDQyLjA5LDM3LjY0IDQzLjgxLDM3LjY0IDQ1LjUzLDM3LjY0IDQ3LjI0LDM3LjY0IDQ4Ljk2LDM3LjY0IDUwLjY4LDM3LjY0IDUyLjQwLDEyLjI3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MjguMzUiIGN5PSI0Ljg4IiByPSIwLjg5IiBzdHlsZT0ic3Ryb2tlLXdpZHRoOiAwLjcxOyBzdHJva2U6ICNGRjAwMDA7IGZpbGw6ICNGRjAwMDA7Ij48L2NpcmNsZT48L2c+PC9zdmc+" id="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0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jMuMDggNi4wMSwzNy42NCA3LjczLDM3LjY0IDkuNDUsMzcuNjQgMTEuMTcsMzcuNjQgMTIuODgsMzcuNjQgMTQuNjAsMzcuNjQgMTYuMzIsMTIuMTYgMTguMDQsMzcuNjQgMTkuNzYsMzcuNjQgMjEuNDcsMzcuNjQgMjMuMTksMzcuNjQgMjQuOTEsMzcuNjQgMjYuNjMsMzcuNjQgMjguMzUsMzAuMzYgMzAuMDYsMzcuNjQgMzEuNzgsMzcuNjQgMzMuNTAsMzcuNjQgMzUuMjIsMzcuNjQgMzYuOTQsMzcuNjQgMzguNjUsMzcuNjQgNDAuMzcsMTIuMTYgNDIuMDksMzcuNjQgNDMuODEsMzcuNjQgNDUuNTMsMzcuNjQgNDcuMjQsMzcuNjQgNDguOTYsMzcuNjQgNTAuNjgsMzcuNjQgNTIuNDAsNC44O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zOC42NS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QuMTIiIGN5PSIzNy42NCIgcj0iMC44OSIgc3R5bGU9InN0cm9rZS13aWR0aDogMC43MTsgZmlsbDogIzAwMDAwMDsiPjwvY2lyY2xlPjxjaXJjbGUgY3g9IjUyLjQwIiBjeT0iNC44OCIgcj0iMC44OSIgc3R5bGU9InN0cm9rZS13aWR0aDogMC43MTsgc3Ryb2tlOiAjRkYwMDAwOyBmaWxsOiAjRkYwMDAwOyI+PC9jaXJjbGU+PC9nPjwvc3ZnPg==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0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AuMDY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OC45NiIgY3k9IjM3LjY0IiByPSIwLjg5IiBzdHlsZT0ic3Ryb2tlLXdpZHRoOiAwLjcxOyBmaWxsOiAjMDAwMDAwOyI+PC9jaXJjbGU+PGNpcmNsZSBjeD0iNTQuMTIiIGN5PSIzNy42NCIgcj0iMC44OSIgc3R5bGU9InN0cm9rZS13aWR0aDogMC43MTsgZmlsbDogIzAwMDAwMDsiPjwvY2lyY2xlPjxjaXJjbGUgY3g9IjE0LjYwIiBjeT0iNC44OCIgcj0iMC44OSIgc3R5bGU9InN0cm9rZS13aWR0aDogMC43MTsgc3Ryb2tlOiAjRkYwMDAwOyBmaWxsOiAjRkYwMDAwOyI+PC9jaXJjbGU+PC9nPjwvc3ZnPg==" id="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0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xNS44MCA2LjAxLDE1LjgwIDcuNzMsMjYuNzIgOS40NSwzNy42NCAxMS4xNywzNy42NCAxMi44OCwzNy42NCAxNC42MCwzNy42NCAxNi4zMiwyNi43MiAxOC4wNCwyNi43MiAxOS43NiwzNy42NCAyMS40NywzNy42NCAyMy4xOSwzNy42NCAyNC45MSwyNi43MiAyNi42MywzNy42NCAyOC4zNSwzNy42NCAzMC4wNiwzNy42NCAzMS43OCwzNy42NCAzMy41MCwzNy42NCAzNS4yMiwzNy42NCAzNi45NCwzNy42NCAzOC42NSwzNy42NCA0MC4zNywzNy42NCA0Mi4wOSwzNy42NCA0My44MSwzNy42NC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IuNDAiIGN5PSIzNy42NCIgcj0iMC44OSIgc3R5bGU9InN0cm9rZS13aWR0aDogMC43MTsgZmlsbDogIzAwMDAwMDsiPjwvY2lyY2xlPjxjaXJjbGUgY3g9IjU0LjEyIiBjeT0iMzcuNjQiIHI9IjAuODkiIHN0eWxlPSJzdHJva2Utd2lkdGg6IDAuNzE7IGZpbGw6ICMwMDAwMDA7Ij48L2NpcmNsZT48Y2lyY2xlIGN4PSIyLjU4IiBjeT0iNC44OCIgcj0iMC44OSIgc3R5bGU9InN0cm9rZS13aWR0aDogMC43MTsgc3Ryb2tlOiAjRkYwMDAwOyBmaWxsOiAjRkYwMDAwOyI+PC9jaXJjbGU+PC9nPjwvc3ZnPg==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6,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1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IuNDAiIGN5PSIzNy42NCIgcj0iMC44OSIgc3R5bGU9InN0cm9rZS13aWR0aDogMC43MTsgZmlsbDogIzAwMDAwMDsiPjwvY2lyY2xlPjxjaXJjbGUgY3g9IjU0LjEyIiBjeT0iMzcuNjQiIHI9IjAuODkiIHN0eWxlPSJzdHJva2Utd2lkdGg6IDAuNzE7IGZpbGw6ICMwMDAwMDA7Ij48L2NpcmNsZT48Y2lyY2xlIGN4PSIzMy41MCIgY3k9IjQuODgiIHI9IjAuODkiIHN0eWxlPSJzdHJva2Utd2lkdGg6IDAuNzE7IHN0cm9rZTogI0ZGMDAwMDsgZmlsbDogI0ZGMDAwMDsiPjwvY2lyY2xlPjwvZz48L3N2Zz4=" id="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1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xLjUwIDQuMjksMzEuNTAgNi4wMSwyNS4zNSA3LjczLDM3LjY0IDkuNDUsMzMuNTQgMTEuMTcsMzMuNTQgMTIuODgsMzcuNjQgMTQuNjAsMjEuMjYgMTYuMzIsMzMuNTQgMTguMDQsMzMuNTQgMTkuNzYsMzEuNTAgMjEuNDcsMTkuMjEgMjMuMTksMzcuNjQgMjQuOTEsMzcuNjQgMjYuNjMsMzMuNTQgMjguMzUsMzEuNTAgMzAuMDYsMjkuNDUgMzEuNzgsMTUuMTIgMzMuNTAsNC44OCAzNS4yMiwzNS41OSAzNi45NCwzNS41OSAzOC42NSwzNS41OSA0MC4zNywyOS40NSA0Mi4wOSwzNy42NCA0My44MSwzNS41OSA0NS41MywzNy42NCA0Ny4yNCwzNy42N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Ny43MyIgY3k9IjM3LjY0IiByPSIwLjg5IiBzdHlsZT0ic3Ryb2tlLXdpZHRoOiAwLjcxOyBmaWxsOiAjMDAwMDAwOyI+PC9jaXJjbGU+PGNpcmNsZSBjeD0iMTIuODg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NDIuMDk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MzLjUwIiBjeT0iNC44OCIgcj0iMC44OSIgc3R5bGU9InN0cm9rZS13aWR0aDogMC43MTsgc3Ryb2tlOiAjRkYwMDAwOyBmaWxsOiAjRkYwMDAwOyI+PC9jaXJjbGU+PC9nPjwvc3ZnPg==" id="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,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1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TQuNjAiIGN5PSI0Ljg4IiByPSIwLjg5IiBzdHlsZT0ic3Ryb2tlLXdpZHRoOiAwLjcxOyBzdHJva2U6ICNGRjAwMDA7IGZpbGw6ICNGRjAwMDA7Ij48L2NpcmNsZT48L2c+PC9zdmc+" id="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1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2Ljk0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UwLjY4IiBjeT0iNC44OCIgcj0iMC44OSIgc3R5bGU9InN0cm9rZS13aWR0aDogMC43MTsgc3Ryb2tlOiAjRkYwMDAwOyBmaWxsOiAjRkYwMDAwOyI+PC9jaXJjbGU+PC9nPjwvc3ZnPg==" id="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5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2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" id="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,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2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xNC42MCIgY3k9IjQuODgiIHI9IjAuODkiIHN0eWxlPSJzdHJva2Utd2lkdGg6IDAuNzE7IHN0cm9rZTogI0ZGMDAwMDsgZmlsbDogI0ZGMDAwMDsiPjwvY2lyY2xlPjwvZz48L3N2Zz4=" id="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827,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7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2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zNi45NCIgY3k9IjQuODgiIHI9IjAuODkiIHN0eWxlPSJzdHJva2Utd2lkdGg6IDAuNzE7IHN0cm9rZTogI0ZGMDAwMDsgZmlsbDogI0ZGMDAwMDsiPjwvY2lyY2xlPjwvZz48L3N2Zz4=" id="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,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3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yLjQwIiBjeT0iMzcuNjQiIHI9IjAuODkiIHN0eWxlPSJzdHJva2Utd2lkdGg6IDAuNzE7IGZpbGw6ICMwMDAwMDA7Ij48L2NpcmNsZT48Y2lyY2xlIGN4PSI1MC42OCIgY3k9IjQuODgiIHI9IjAuODkiIHN0eWxlPSJzdHJva2Utd2lkdGg6IDAuNzE7IHN0cm9rZTogI0ZGMDAwMDsgZmlsbDogI0ZGMDAwMDsiPjwvY2lyY2xlPjxjaXJjbGUgY3g9IjU0LjEyIiBjeT0iNC44OCIgcj0iMC44OSIgc3R5bGU9InN0cm9rZS13aWR0aDogMC43MTsgc3Ryb2tlOiAjRkYwMDAwOyBmaWxsOiAjRkYwMDAwOyI+PC9jaXJjbGU+PC9nPjwvc3ZnPg==" id="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3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zNi45NCIgY3k9IjQuODgiIHI9IjAuODkiIHN0eWxlPSJzdHJva2Utd2lkdGg6IDAuNzE7IHN0cm9rZTogI0ZGMDAwMDsgZmlsbDogI0ZGMDAwMDsiPjwvY2lyY2xlPjwvZz48L3N2Zz4=" id="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3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MzcuNjQgMTQuNjAsMzcuNjQgMTYuMzIsMzcuNjQgMTguMDQsMzcuNjQgMTkuNzYsMzcuNjQgMjEuNDcsMzcuNjQgMjMuMTksMzcuNjQgMjQuOTEsMzcuNjQgMjYuNjMsMzcuNjQgMjguMzUsMzcuNjQgMzAuMDYsMzcuNjQgMzEuNzgsMzcuNjQgMzMuNTAsMzcuNjQgMzUuMjIsMzcuNjQgMzYuOTQsMzcuNjQgMzguNjUsMzcuNjQgNDAuMzcsMzcuNjQgNDIuMDksMzcuNjQgNDMuODEsMzcuNjQgNDUuNTMsMzcuNjQgNDcuMjQsNC44OCA0OC45NiwzNy42N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yLjg4IiBjeT0iMzcuNjQiIHI9IjAuODkiIHN0eWxlPSJzdHJva2Utd2lkdGg6IDAuNzE7IGZpbGw6ICMwMDAwMDA7Ij48L2NpcmNsZT48Y2lyY2xlIGN4PSIxNC42MCIgY3k9IjM3LjY0IiByPSIwLjg5IiBzdHlsZT0ic3Ryb2tlLXdpZHRoOiAwLjcxOyBmaWxsOiAjMDAwMDAwOyI+PC9jaXJjbGU+PGNpcmNsZSBjeD0iMTYuMzI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Q3LjI0IiBjeT0iNC44OCIgcj0iMC44OSIgc3R5bGU9InN0cm9rZS13aWR0aDogMC43MTsgc3Ryb2tlOiAjRkYwMDAwOyBmaWxsOiAjRkYwMDAwOyI+PC9jaXJjbGU+PC9nPjwvc3ZnPg==" id="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,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4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NC44OCA2LjAxLDM3LjY0IDcuNzMsMzcuNjQgOS40NSwzNy42NCAxMS4xNywzNy42NCAxMi44OCwzNy42NCAxNC42MCwzNy42NCAxNi4zMiw4LjU1IDE4LjA0LDM3LjY0IDE5Ljc2LDM3LjY0IDIxLjQ3LDM3LjY0IDIzLjE5LDM3LjY0IDI0LjkxLDM3LjY0IDI2LjYzLDM3LjY0IDI4LjM1LDEwLjM2IDMwLjA2LDM3LjY0IDMxLjc4LDM3LjY0IDMzLjUwLDM3LjY0IDM1LjIyLDM3LjY0IDM2Ljk0LDM3LjY0IDM4LjY1LDM3LjY0IDQwLjM3LDE1LjcwIDQyLjA5LDM3LjY0IDQzLjgxLDM3LjY0IDQ1LjUzLDM3LjY0IDQ3LjI0LDM3LjY0IDQ4Ljk2LDM3LjY0IDUwLjY4LDM3LjY0IDUyLjQwLDE0LjYy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QuOTEiIGN5PSIzNy42NCIgcj0iMC44OSIgc3R5bGU9InN0cm9rZS13aWR0aDogMC43MTsgZmlsbDogIzAwMDAwMDsiPjwvY2lyY2xlPjxjaXJjbGUgY3g9IjI2LjYz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" id="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4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IzLjE5IiBjeT0iMzcuNjQiIHI9IjAuODkiIHN0eWxlPSJzdHJva2Utd2lkdGg6IDAuNzE7IGZpbGw6ICMwMDAwMDA7Ij48L2NpcmNsZT48Y2lyY2xlIGN4PSIyNC45MSIgY3k9IjM3LjY0IiByPSIwLjg5IiBzdHlsZT0ic3Ryb2tlLXdpZHRoOiAwLjcxOyBmaWxsOiAjMDAwMDAwOyI+PC9jaXJjbGU+PGNpcmNsZSBjeD0iMjYuNjM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Ni45NCIgY3k9IjM3LjY0IiByPSIwLjg5IiBzdHlsZT0ic3Ryb2tlLXdpZHRoOiAwLjcxOyBmaWxsOiAjMDAwMDAwOyI+PC9jaXJjbGU+PGNpcmNsZSBjeD0iMzguNjUiIGN5PSIzNy42NCIgcj0iMC44OSIgc3R5bGU9InN0cm9rZS13aWR0aDogMC43MTsgZmlsbDogIzAwMDAwMDsiPjwvY2lyY2xlPjxjaXJjbGUgY3g9IjQyLjA5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70,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4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U0LjEyIiBjeT0iMzcuNjQiIHI9IjAuODkiIHN0eWxlPSJzdHJva2Utd2lkdGg6IDAuNzE7IGZpbGw6ICMwMDAwMDA7Ij48L2NpcmNsZT48Y2lyY2xlIGN4PSIyMy4xOSIgY3k9IjQuODgiIHI9IjAuODkiIHN0eWxlPSJzdHJva2Utd2lkdGg6IDAuNzE7IHN0cm9rZTogI0ZGMDAwMDsgZmlsbDogI0ZGMDAwMDsiPjwvY2lyY2xlPjwvZz48L3N2Zz4=" id="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,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4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U0LjEyIiBjeT0iMzcuNjQiIHI9IjAuODkiIHN0eWxlPSJzdHJva2Utd2lkdGg6IDAuNzE7IGZpbGw6ICMwMDAwMDA7Ij48L2NpcmNsZT48Y2lyY2xlIGN4PSIyMy4xOSIgY3k9IjQuODgiIHI9IjAuODkiIHN0eWxlPSJzdHJva2Utd2lkdGg6IDAuNzE7IHN0cm9rZTogI0ZGMDAwMDsgZmlsbDogI0ZGMDAwMDsiPjwvY2lyY2xlPjwvZz48L3N2Zz4=" id="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,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52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OS43NiIgY3k9IjM3LjY0IiByPSIwLjg5IiBzdHlsZT0ic3Ryb2tlLXdpZHRoOiAwLjcxOyBmaWxsOiAjMDAwMDAwOyI+PC9jaXJjbGU+PGNpcmNsZSBjeD0iMjEuNDciIGN5PSIzNy42NCIgcj0iMC44OSIgc3R5bGU9InN0cm9rZS13aWR0aDogMC43MTsgZmlsbDogIzAwMDAwMDsiPjwvY2lyY2xlPjxjaXJjbGUgY3g9IjMwLjA2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QwLjM3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M1LjIyIiBjeT0iNC44OCIgcj0iMC44OSIgc3R5bGU9InN0cm9rZS13aWR0aDogMC43MTsgc3Ryb2tlOiAjRkYwMDAwOyBmaWxsOiAjRkYwMDAwOyI+PC9jaXJjbGU+PC9nPjwvc3ZnPg==" id="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55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TguOTIgMTIuODgsMzcuNjQgMTQuNjAsMzcuNjQgMTYuMzIsMzcuNjQgMTguMDQsMzcuNjQgMTkuNzYsMzcuNjQgMjEuNDcsMzcuNjQgMjMuMTksMzcuNjQgMjQuOTEsMzcuNjQgMjYuNjMsMzcuNjQgMjguMzUsMzIuOTYgMzAuMDYsMzcuNjQgMzEuNzgsMzcuNjQgMzMuNTAsMzcuNjQgMzUuMjIsNC44OCAzNi45NCwzNy42NCAzOC42NSwzNy42NCA0MC4zNywzNy42NCA0Mi4wOSwzNy42NCA0My44MSwzNy42NCA0NS41MywzNy42NCA0Ny4yNCwzNy42NCA0OC45NiwzNy42NCA1MC42OCwzNy42NCA1Mi40MCwxOC45Mi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IuODg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0LjkxIiBjeT0iMzcuNjQiIHI9IjAuODkiIHN0eWxlPSJzdHJva2Utd2lkdGg6IDAuNzE7IGZpbGw6ICMwMDAwMDA7Ij48L2NpcmNsZT48Y2lyY2xlIGN4PSIyNi42My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YuOTQ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" id="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,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58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" id="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6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1LjUzIiBjeT0iMzcuNjQiIHI9IjAuODkiIHN0eWxlPSJzdHJva2Utd2lkdGg6IDAuNzE7IGZpbGw6ICMwMDAwMDA7Ij48L2NpcmNsZT48Y2lyY2xlIGN4PSI1Mi40MCIgY3k9IjM3LjY0IiByPSIwLjg5IiBzdHlsZT0ic3Ryb2tlLXdpZHRoOiAwLjcxOyBmaWxsOiAjMDAwMDAwOyI+PC9jaXJjbGU+PGNpcmNsZSBjeD0iMi41OCIgY3k9IjQuODgiIHI9IjAuODkiIHN0eWxlPSJzdHJva2Utd2lkdGg6IDAuNzE7IHN0cm9rZTogI0ZGMDAwMDsgZmlsbDogI0ZGMDAwMDsiPjwvY2lyY2xlPjwvZz48L3N2Zz4=" id="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1,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64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MTEuMTciIGN5PSI0Ljg4IiByPSIwLjg5IiBzdHlsZT0ic3Ryb2tlLXdpZHRoOiAwLjcxOyBzdHJva2U6ICNGRjAwMDA7IGZpbGw6ICNGRjAwMDA7Ij48L2NpcmNsZT48L2c+PC9zdmc+" id="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67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2Ljk0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UyLjQwIiBjeT0iNC44OCIgcj0iMC44OSIgc3R5bGU9InN0cm9rZS13aWR0aDogMC43MTsgc3Ryb2tlOiAjRkYwMDAwOyBmaWxsOiAjRkYwMDAwOyI+PC9jaXJjbGU+PC9nPjwvc3ZnPg==" id="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,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70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0My44MSIgY3k9IjM3LjY0IiByPSIwLjg5IiBzdHlsZT0ic3Ryb2tlLXdpZHRoOiAwLjcxOyBmaWxsOiAjMDAwMDAwOyI+PC9jaXJjbGU+PGNpcmNsZSBjeD0iNDUuNTMiIGN5PSIzNy42NCIgcj0iMC44OSIgc3R5bGU9InN0cm9rZS13aWR0aDogMC43MTsgZmlsbDogIzAwMDAwMDsiPjwvY2lyY2xlPjxjaXJjbGUgY3g9IjM2Ljk0IiBjeT0iNC44OCIgcj0iMC44OSIgc3R5bGU9InN0cm9rZS13aWR0aDogMC43MTsgc3Ryb2tlOiAjRkYwMDAwOyBmaWxsOiAjRkYwMDAwOyI+PC9jaXJjbGU+PC9nPjwvc3ZnPg==" id="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73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zMS43OCIgY3k9IjM3LjY0IiByPSIwLjg5IiBzdHlsZT0ic3Ryb2tlLXdpZHRoOiAwLjcxOyBmaWxsOiAjMDAwMDAwOyI+PC9jaXJjbGU+PGNpcmNsZSBjeD0iMzMuNTAiIGN5PSIzNy42NCIgcj0iMC44OSIgc3R5bGU9InN0cm9rZS13aWR0aDogMC43MTsgZmlsbDogIzAwMDAwMDsiPjwvY2lyY2xlPjxjaXJjbGUgY3g9IjM1LjIyIiBjeT0iMzcuNjQiIHI9IjAuODkiIHN0eWxlPSJzdHJva2Utd2lkdGg6IDAuNzE7IGZpbGw6ICMwMDAwMDA7Ij48L2NpcmNsZT48Y2lyY2xlIGN4PSIzOC42NSIgY3k9IjM3LjY0IiByPSIwLjg5IiBzdHlsZT0ic3Ryb2tlLXdpZHRoOiAwLjcxOyBmaWxsOiAjMDAwMDAwOyI+PC9jaXJjbGU+PGNpcmNsZSBjeD0iNDAuMzc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IuMDkiIGN5PSI0Ljg4IiByPSIwLjg5IiBzdHlsZT0ic3Ryb2tlLXdpZHRoOiAwLjcxOyBzdHJva2U6ICNGRjAwMDA7IGZpbGw6ICNGRjAwMDA7Ij48L2NpcmNsZT48L2c+PC9zdmc+" id="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7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,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7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" id="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7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14375" cy="533400"/>
                  <wp:effectExtent b="0" l="0" r="0" t="0"/>
                  <wp:docPr descr="" title="" id="37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base64,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" id="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7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Start w:id="384" w:name="Xc8e42ad6cf364df1ab56af7c4fb9eb2edb28b12"/>
    <w:p>
      <w:pPr>
        <w:pStyle w:val="Heading2"/>
      </w:pPr>
      <w:r>
        <w:t xml:space="preserve">Weekly Change in COVID-19 Cases, United States</w:t>
      </w:r>
    </w:p>
    <w:p>
      <w:pPr>
        <w:pStyle w:val="SourceCode"/>
      </w:pPr>
      <w:r>
        <w:rPr>
          <w:rStyle w:val="FunctionTok"/>
        </w:rPr>
        <w:t xml:space="preserve">plot_epi_curve</w:t>
      </w:r>
      <w:r>
        <w:rPr>
          <w:rStyle w:val="NormalTok"/>
        </w:rPr>
        <w:t xml:space="preserve">(cases_nat_tbl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frame, </w:t>
      </w:r>
      <w:r>
        <w:rPr>
          <w:rStyle w:val="StringTok"/>
        </w:rPr>
        <w:t xml:space="preserve">"#440154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exsum_files/figure-docx/unnamed-chunk-3-1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4"/>
    <w:bookmarkStart w:id="388" w:name="X315a9fb68993a65223e58634f79e50749cd46b6"/>
    <w:p>
      <w:pPr>
        <w:pStyle w:val="Heading3"/>
      </w:pPr>
      <w:r>
        <w:t xml:space="preserve">Weekly Change in COVID-19 Hospital Admissions, United States</w:t>
      </w:r>
    </w:p>
    <w:p>
      <w:pPr>
        <w:pStyle w:val="SourceCode"/>
      </w:pPr>
      <w:r>
        <w:rPr>
          <w:rStyle w:val="FunctionTok"/>
        </w:rPr>
        <w:t xml:space="preserve">plot_epi_curve</w:t>
      </w:r>
      <w:r>
        <w:rPr>
          <w:rStyle w:val="NormalTok"/>
        </w:rPr>
        <w:t xml:space="preserve">(hosp_nat_tbl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frame, </w:t>
      </w:r>
      <w:r>
        <w:rPr>
          <w:rStyle w:val="StringTok"/>
        </w:rPr>
        <w:t xml:space="preserve">"#f27f2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exsum_files/figure-docx/unnamed-chunk-4-1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8"/>
    <w:bookmarkStart w:id="392" w:name="X5df5bb2e335be40a122902e307a82d75222c902"/>
    <w:p>
      <w:pPr>
        <w:pStyle w:val="Heading3"/>
      </w:pPr>
      <w:r>
        <w:t xml:space="preserve">Weekly Change in COVID-19 Deaths, United States</w:t>
      </w:r>
    </w:p>
    <w:p>
      <w:pPr>
        <w:pStyle w:val="SourceCode"/>
      </w:pPr>
      <w:r>
        <w:rPr>
          <w:rStyle w:val="FunctionTok"/>
        </w:rPr>
        <w:t xml:space="preserve">plot_epi_curve</w:t>
      </w:r>
      <w:r>
        <w:rPr>
          <w:rStyle w:val="NormalTok"/>
        </w:rPr>
        <w:t xml:space="preserve">(deaths_nat_tbl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frame, </w:t>
      </w:r>
      <w:r>
        <w:rPr>
          <w:rStyle w:val="StringTok"/>
        </w:rPr>
        <w:t xml:space="preserve">"#31688E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exsum_files/figure-docx/unnamed-chunk-5-1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2"/>
    <w:bookmarkStart w:id="396" w:name="X8da509ebd1b75df94006009702764e9187b0295"/>
    <w:p>
      <w:pPr>
        <w:pStyle w:val="Heading3"/>
      </w:pPr>
      <w:r>
        <w:t xml:space="preserve">Weekly Change in COVID-19 Testing, United States</w:t>
      </w:r>
    </w:p>
    <w:p>
      <w:pPr>
        <w:pStyle w:val="SourceCode"/>
      </w:pPr>
      <w:r>
        <w:rPr>
          <w:rStyle w:val="FunctionTok"/>
        </w:rPr>
        <w:t xml:space="preserve">plot_epi_curve</w:t>
      </w:r>
      <w:r>
        <w:rPr>
          <w:rStyle w:val="NormalTok"/>
        </w:rPr>
        <w:t xml:space="preserve">(lab_nat_tbl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frame, </w:t>
      </w:r>
      <w:r>
        <w:rPr>
          <w:rStyle w:val="StringTok"/>
        </w:rPr>
        <w:t xml:space="preserve">"#e3de4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exsum_files/figure-docx/unnamed-chunk-6-1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End w:id="397"/>
    <w:sectPr w:rsidR="00C83512" w:rsidRPr="00807C68" w:rsidSect="00331CD4">
      <w:headerReference r:id="rId11" w:type="even"/>
      <w:headerReference r:id="rId9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540" w:footer="432" w:gutter="0" w:header="720" w:left="720" w:right="720" w:top="605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3FBC4" w14:textId="77777777" w:rsidR="004C3597" w:rsidRDefault="004C35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C21E" w14:textId="77777777" w:rsidR="003C20B2" w:rsidRPr="00607907" w:rsidRDefault="003C20B2" w:rsidP="00103D69">
    <w:pPr>
      <w:pStyle w:val="Footer"/>
      <w:tabs>
        <w:tab w:val="clear" w:pos="9360"/>
        <w:tab w:val="left" w:pos="9000"/>
        <w:tab w:val="left" w:pos="10170"/>
      </w:tabs>
      <w:rPr>
        <w:i/>
        <w:iCs/>
        <w:color w:val="FF0000"/>
        <w:sz w:val="10"/>
        <w:szCs w:val="10"/>
      </w:rPr>
    </w:pPr>
  </w:p>
  <w:p w14:paraId="05ACE4A6" w14:textId="77777777" w:rsidR="003C20B2" w:rsidRDefault="003C20B2" w:rsidP="00103D69">
    <w:pPr>
      <w:pStyle w:val="Footer"/>
      <w:pBdr>
        <w:top w:val="single" w:sz="2" w:space="1" w:color="006E7A"/>
      </w:pBdr>
      <w:tabs>
        <w:tab w:val="clear" w:pos="9360"/>
        <w:tab w:val="left" w:pos="9000"/>
        <w:tab w:val="left" w:pos="10170"/>
      </w:tabs>
      <w:rPr>
        <w:i/>
        <w:iCs/>
        <w:color w:val="FF0000"/>
      </w:rPr>
    </w:pPr>
    <w:r w:rsidRPr="0020278A">
      <w:rPr>
        <w:b/>
        <w:bCs/>
        <w:i/>
        <w:iCs/>
        <w:color w:val="FF0000"/>
      </w:rPr>
      <w:t>Restricted Use/Recipients Only</w:t>
    </w:r>
    <w:r w:rsidRPr="00B7105C">
      <w:t xml:space="preserve"> </w:t>
    </w:r>
    <w:r>
      <w:tab/>
    </w:r>
    <w:r>
      <w:tab/>
      <w:t xml:space="preserve">           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7</w:t>
    </w:r>
    <w:r>
      <w:rPr>
        <w:b/>
        <w:bCs/>
      </w:rPr>
      <w:fldChar w:fldCharType="end"/>
    </w:r>
  </w:p>
  <w:p w14:paraId="54CC6F92" w14:textId="77777777" w:rsidR="003C20B2" w:rsidRDefault="003C20B2" w:rsidP="00103D69">
    <w:pPr>
      <w:pStyle w:val="Footer"/>
    </w:pPr>
    <w:r w:rsidRPr="00827183">
      <w:rPr>
        <w:i/>
        <w:iCs/>
        <w:color w:val="808080" w:themeColor="background1" w:themeShade="80"/>
        <w:sz w:val="18"/>
        <w:szCs w:val="18"/>
      </w:rPr>
      <w:t xml:space="preserve">For questions or comments, please contact CDC/CPR/DEO IMS SA Public Health Scientists at </w:t>
    </w:r>
    <w:hyperlink r:id="rId1" w:history="1">
      <w:r w:rsidRPr="00827183">
        <w:rPr>
          <w:rStyle w:val="Hyperlink"/>
          <w:i/>
          <w:iCs/>
          <w:sz w:val="18"/>
          <w:szCs w:val="18"/>
          <w14:textFill>
            <w14:solidFill>
              <w14:srgbClr w14:val="006E7A">
                <w14:lumMod w14:val="50000"/>
              </w14:srgbClr>
            </w14:solidFill>
          </w14:textFill>
        </w:rPr>
        <w:t>eocsaanalyst@cdc.gov</w:t>
      </w:r>
    </w:hyperlink>
  </w:p>
  <w:p w14:paraId="171E1BD0" w14:textId="77777777" w:rsidR="003C20B2" w:rsidRDefault="003C20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03C20B2" w14:paraId="6DF63AD6" w14:textId="77777777" w:rsidTr="00331CD4">
      <w:tc>
        <w:tcPr>
          <w:tcW w:w="3600" w:type="dxa"/>
        </w:tcPr>
        <w:p w14:paraId="351B4347" w14:textId="77777777" w:rsidR="003C20B2" w:rsidRDefault="003C20B2" w:rsidP="00331CD4">
          <w:pPr>
            <w:pStyle w:val="Header"/>
            <w:ind w:left="-115"/>
            <w:rPr>
              <w:szCs w:val="20"/>
            </w:rPr>
          </w:pPr>
        </w:p>
      </w:tc>
      <w:tc>
        <w:tcPr>
          <w:tcW w:w="3600" w:type="dxa"/>
        </w:tcPr>
        <w:p w14:paraId="71F0C93D" w14:textId="77777777" w:rsidR="003C20B2" w:rsidRDefault="003C20B2" w:rsidP="00331CD4">
          <w:pPr>
            <w:pStyle w:val="Header"/>
            <w:jc w:val="center"/>
            <w:rPr>
              <w:szCs w:val="20"/>
            </w:rPr>
          </w:pPr>
        </w:p>
      </w:tc>
      <w:tc>
        <w:tcPr>
          <w:tcW w:w="3600" w:type="dxa"/>
        </w:tcPr>
        <w:p w14:paraId="3D65302E" w14:textId="77777777" w:rsidR="003C20B2" w:rsidRDefault="003C20B2" w:rsidP="00331CD4">
          <w:pPr>
            <w:pStyle w:val="Header"/>
            <w:ind w:right="-115"/>
            <w:jc w:val="right"/>
            <w:rPr>
              <w:szCs w:val="20"/>
            </w:rPr>
          </w:pPr>
        </w:p>
      </w:tc>
    </w:tr>
  </w:tbl>
  <w:p w14:paraId="1A3C13B0" w14:textId="77777777" w:rsidR="003C20B2" w:rsidRDefault="003C20B2" w:rsidP="00331CD4">
    <w:pPr>
      <w:pStyle w:val="Footer"/>
      <w:rPr>
        <w:szCs w:val="20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F1AEB" w14:textId="77777777" w:rsidR="004C3597" w:rsidRDefault="004C3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F46D" w14:textId="77777777" w:rsidR="003C20B2" w:rsidRPr="00A7323B" w:rsidRDefault="003C20B2" w:rsidP="00331CD4">
    <w:pPr>
      <w:pStyle w:val="Header"/>
      <w:tabs>
        <w:tab w:val="clear" w:pos="4680"/>
        <w:tab w:val="clear" w:pos="9360"/>
        <w:tab w:val="right" w:pos="10800"/>
      </w:tabs>
      <w:rPr>
        <w:color w:val="FF0000"/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3D312" w14:textId="77777777" w:rsidR="003C20B2" w:rsidRDefault="003C20B2" w:rsidP="00331CD4">
    <w:pPr>
      <w:pStyle w:val="Header"/>
      <w:rPr>
        <w:szCs w:val="20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8E433D6"/>
    <w:multiLevelType w:val="hybridMultilevel"/>
    <w:tmpl w:val="CBF63908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0BD764C9"/>
    <w:multiLevelType w:val="hybridMultilevel"/>
    <w:tmpl w:val="A47006D2"/>
    <w:lvl w:ilvl="0" w:tplc="8F9A85CE"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3205379F"/>
    <w:multiLevelType w:val="hybridMultilevel"/>
    <w:tmpl w:val="66B0EF1E"/>
    <w:lvl w:ilvl="0" w:tplc="586A4E74">
      <w:start w:val="1"/>
      <w:numFmt w:val="bullet"/>
      <w:pStyle w:val="WEBPAGELINKS"/>
      <w:lvlText w:val="•"/>
      <w:lvlJc w:val="left"/>
      <w:pPr>
        <w:tabs>
          <w:tab w:pos="360" w:val="num"/>
        </w:tabs>
        <w:ind w:hanging="360" w:left="360"/>
      </w:pPr>
      <w:rPr>
        <w:rFonts w:ascii="Calibri" w:hAnsi="Calibri" w:hint="default"/>
        <w:color w:val="004F5C"/>
        <w:sz w:val="16"/>
      </w:rPr>
    </w:lvl>
    <w:lvl w:ilvl="1" w:tplc="4C1C65E0">
      <w:start w:val="1"/>
      <w:numFmt w:val="bullet"/>
      <w:lvlText w:val="o"/>
      <w:lvlJc w:val="left"/>
      <w:pPr>
        <w:tabs>
          <w:tab w:pos="648" w:val="num"/>
        </w:tabs>
        <w:ind w:hanging="432" w:left="648"/>
      </w:pPr>
      <w:rPr>
        <w:rFonts w:ascii="Courier New" w:hAnsi="Courier New" w:hint="default"/>
        <w:color w:val="004846"/>
        <w:sz w:val="20"/>
      </w:rPr>
    </w:lvl>
    <w:lvl w:ilvl="2" w:tplc="C2002ACC">
      <w:start w:val="1"/>
      <w:numFmt w:val="bullet"/>
      <w:lvlText w:val=""/>
      <w:lvlJc w:val="left"/>
      <w:pPr>
        <w:tabs>
          <w:tab w:pos="864" w:val="num"/>
        </w:tabs>
        <w:ind w:hanging="360" w:left="864"/>
      </w:pPr>
      <w:rPr>
        <w:rFonts w:ascii="Wingdings 2" w:hAnsi="Wingdings 2" w:hint="default"/>
        <w:color w:val="004846"/>
        <w:sz w:val="22"/>
      </w:rPr>
    </w:lvl>
    <w:lvl w:ilvl="3" w:tplc="3AFC5912">
      <w:start w:val="1"/>
      <w:numFmt w:val="bullet"/>
      <w:lvlText w:val=""/>
      <w:lvlJc w:val="left"/>
      <w:pPr>
        <w:tabs>
          <w:tab w:pos="1152" w:val="num"/>
        </w:tabs>
        <w:ind w:hanging="360" w:left="1152"/>
      </w:pPr>
      <w:rPr>
        <w:rFonts w:ascii="Symbol" w:hAnsi="Symbol" w:hint="default"/>
        <w:color w:val="004846"/>
        <w:sz w:val="20"/>
      </w:rPr>
    </w:lvl>
    <w:lvl w:ilvl="4" w:tplc="59100E40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5" w:tplc="FCFE52C4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6" w:tplc="7CAEC42E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7" w:tplc="B866B80C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8" w:tplc="42868636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31CD4"/>
    <w:rPr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1CD4"/>
    <w:pPr>
      <w:keepNext/>
      <w:keepLines/>
      <w:pBdr>
        <w:top w:color="004F5C" w:space="1" w:sz="18" w:val="single"/>
        <w:left w:color="004F5C" w:space="4" w:sz="18" w:val="single"/>
        <w:bottom w:color="004F5C" w:space="1" w:sz="18" w:val="single"/>
        <w:right w:color="004F5C" w:space="4" w:sz="18" w:val="single"/>
      </w:pBdr>
      <w:shd w:color="auto" w:fill="004F5C" w:val="clear"/>
      <w:spacing w:after="120" w:before="120" w:line="240" w:lineRule="auto"/>
      <w:outlineLvl w:val="0"/>
    </w:pPr>
    <w:rPr>
      <w:rFonts w:cstheme="majorBidi" w:eastAsiaTheme="majorEastAsia"/>
      <w:b/>
      <w:bCs/>
      <w:color w:themeColor="background1" w:val="FFFFFF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1CD4"/>
    <w:pPr>
      <w:keepNext/>
      <w:keepLines/>
      <w:pBdr>
        <w:top w:color="006E7A" w:space="1" w:sz="18" w:val="single"/>
        <w:left w:color="006E7A" w:space="4" w:sz="18" w:val="single"/>
        <w:bottom w:color="006E7A" w:space="1" w:sz="18" w:val="single"/>
        <w:right w:color="006E7A" w:space="4" w:sz="18" w:val="single"/>
      </w:pBdr>
      <w:shd w:color="auto" w:fill="006E7A" w:val="clear"/>
      <w:spacing w:after="120" w:line="240" w:lineRule="auto"/>
      <w:outlineLvl w:val="1"/>
    </w:pPr>
    <w:rPr>
      <w:rFonts w:cstheme="majorBidi" w:eastAsiaTheme="majorEastAsia"/>
      <w:b/>
      <w:bCs/>
      <w:color w:themeColor="background1" w:val="FFFFFF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5955A2"/>
    <w:pPr>
      <w:keepNext/>
      <w:keepLines/>
      <w:spacing w:after="0" w:before="40"/>
      <w:outlineLvl w:val="2"/>
    </w:pPr>
    <w:rPr>
      <w:rFonts w:cstheme="minorHAnsi" w:eastAsiaTheme="majorEastAsia"/>
      <w:color w:themeColor="background1" w:val="FFFFFF"/>
      <w:sz w:val="16"/>
      <w:szCs w:val="1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331CD4"/>
    <w:pPr>
      <w:spacing w:after="0" w:line="240" w:lineRule="auto"/>
      <w:contextualSpacing/>
    </w:pPr>
    <w:rPr>
      <w:rFonts w:ascii="Arial" w:cs="Arial" w:eastAsia="Calibri" w:hAnsi="Arial"/>
      <w:b/>
      <w:bCs/>
      <w:noProof/>
      <w:spacing w:val="-10"/>
      <w:kern w:val="28"/>
      <w:sz w:val="52"/>
      <w:szCs w:val="52"/>
      <w:lang w:bidi="en-US"/>
    </w:rPr>
  </w:style>
  <w:style w:customStyle="1" w:styleId="TitleChar" w:type="character">
    <w:name w:val="Title Char"/>
    <w:basedOn w:val="DefaultParagraphFont"/>
    <w:link w:val="Title"/>
    <w:uiPriority w:val="10"/>
    <w:rsid w:val="00331CD4"/>
    <w:rPr>
      <w:rFonts w:ascii="Arial" w:cs="Arial" w:eastAsia="Calibri" w:hAnsi="Arial"/>
      <w:b/>
      <w:bCs/>
      <w:noProof/>
      <w:spacing w:val="-10"/>
      <w:kern w:val="28"/>
      <w:sz w:val="52"/>
      <w:szCs w:val="52"/>
      <w:lang w:bidi="en-US"/>
    </w:rPr>
  </w:style>
  <w:style w:customStyle="1" w:styleId="Heading1Char" w:type="character">
    <w:name w:val="Heading 1 Char"/>
    <w:basedOn w:val="DefaultParagraphFont"/>
    <w:link w:val="Heading1"/>
    <w:uiPriority w:val="9"/>
    <w:rsid w:val="00331CD4"/>
    <w:rPr>
      <w:rFonts w:cstheme="majorBidi" w:eastAsiaTheme="majorEastAsia"/>
      <w:b/>
      <w:bCs/>
      <w:color w:themeColor="background1" w:val="FFFFFF"/>
      <w:sz w:val="20"/>
      <w:shd w:color="auto" w:fill="004F5C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331CD4"/>
    <w:rPr>
      <w:rFonts w:cstheme="majorBidi" w:eastAsiaTheme="majorEastAsia"/>
      <w:b/>
      <w:bCs/>
      <w:color w:themeColor="background1" w:val="FFFFFF"/>
      <w:sz w:val="20"/>
      <w:shd w:color="auto" w:fill="006E7A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955A2"/>
    <w:rPr>
      <w:rFonts w:cstheme="minorHAnsi" w:eastAsiaTheme="majorEastAsia"/>
      <w:color w:themeColor="background1" w:val="FFFFFF"/>
      <w:sz w:val="16"/>
      <w:szCs w:val="16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31CD4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331CD4"/>
    <w:rPr>
      <w:rFonts w:ascii="Segoe UI" w:cs="Segoe UI" w:hAnsi="Segoe UI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331CD4"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331CD4"/>
    <w:rPr>
      <w:rFonts w:eastAsiaTheme="minorEastAsia"/>
      <w:color w:themeColor="text1" w:themeTint="A5" w:val="5A5A5A"/>
      <w:spacing w:val="15"/>
      <w:sz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331CD4"/>
    <w:pPr>
      <w:outlineLvl w:val="9"/>
    </w:pPr>
  </w:style>
  <w:style w:styleId="TOC2" w:type="paragraph">
    <w:name w:val="toc 2"/>
    <w:basedOn w:val="Normal"/>
    <w:next w:val="Normal"/>
    <w:autoRedefine/>
    <w:uiPriority w:val="39"/>
    <w:unhideWhenUsed/>
    <w:rsid w:val="00331CD4"/>
    <w:pPr>
      <w:spacing w:after="100"/>
      <w:ind w:left="220"/>
    </w:pPr>
    <w:rPr>
      <w:rFonts w:cs="Times New Roman" w:eastAsiaTheme="minorEastAsia"/>
    </w:rPr>
  </w:style>
  <w:style w:styleId="TOC1" w:type="paragraph">
    <w:name w:val="toc 1"/>
    <w:basedOn w:val="Normal"/>
    <w:next w:val="Normal"/>
    <w:autoRedefine/>
    <w:uiPriority w:val="39"/>
    <w:unhideWhenUsed/>
    <w:rsid w:val="00331CD4"/>
    <w:pPr>
      <w:spacing w:after="100"/>
    </w:pPr>
    <w:rPr>
      <w:rFonts w:cs="Times New Roman" w:eastAsiaTheme="minorEastAsia"/>
    </w:rPr>
  </w:style>
  <w:style w:styleId="TOC3" w:type="paragraph">
    <w:name w:val="toc 3"/>
    <w:basedOn w:val="Normal"/>
    <w:next w:val="Normal"/>
    <w:autoRedefine/>
    <w:uiPriority w:val="39"/>
    <w:unhideWhenUsed/>
    <w:rsid w:val="00331CD4"/>
    <w:pPr>
      <w:spacing w:after="100"/>
      <w:ind w:left="440"/>
    </w:pPr>
    <w:rPr>
      <w:rFonts w:cs="Times New Roman" w:eastAsiaTheme="minorEastAsia"/>
    </w:rPr>
  </w:style>
  <w:style w:styleId="Emphasis" w:type="character">
    <w:name w:val="Emphasis"/>
    <w:uiPriority w:val="20"/>
    <w:qFormat/>
    <w:rsid w:val="00331CD4"/>
    <w:rPr>
      <w:i/>
      <w:iCs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193BFE"/>
    <w:pPr>
      <w:spacing w:after="0" w:line="240" w:lineRule="auto"/>
    </w:pPr>
    <w:rPr>
      <w:sz w:val="16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331CD4"/>
    <w:rPr>
      <w:sz w:val="16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331CD4"/>
    <w:rPr>
      <w:vertAlign w:val="superscript"/>
    </w:rPr>
  </w:style>
  <w:style w:customStyle="1" w:styleId="HyperFootnote" w:type="paragraph">
    <w:name w:val="Hyper Footnote"/>
    <w:basedOn w:val="Normal"/>
    <w:link w:val="HyperFootnoteChar"/>
    <w:autoRedefine/>
    <w:qFormat/>
    <w:rsid w:val="00331CD4"/>
    <w:pPr>
      <w:spacing w:after="0" w:line="180" w:lineRule="exact"/>
    </w:pPr>
    <w:rPr>
      <w:rFonts w:cstheme="minorHAnsi"/>
      <w:color w:val="017599"/>
      <w:sz w:val="16"/>
      <w:szCs w:val="16"/>
      <w:u w:val="single"/>
    </w:rPr>
  </w:style>
  <w:style w:customStyle="1" w:styleId="HyperFootnoteChar" w:type="character">
    <w:name w:val="Hyper Footnote Char"/>
    <w:basedOn w:val="DefaultParagraphFont"/>
    <w:link w:val="HyperFootnote"/>
    <w:rsid w:val="00331CD4"/>
    <w:rPr>
      <w:rFonts w:cstheme="minorHAnsi"/>
      <w:color w:val="017599"/>
      <w:sz w:val="16"/>
      <w:szCs w:val="16"/>
      <w:u w:val="single"/>
    </w:rPr>
  </w:style>
  <w:style w:styleId="TableGrid" w:type="table">
    <w:name w:val="Table Grid"/>
    <w:basedOn w:val="TableNormal"/>
    <w:uiPriority w:val="39"/>
    <w:rsid w:val="00331CD4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Normal"/>
    <w:link w:val="TableHeaderChar"/>
    <w:qFormat/>
    <w:rsid w:val="00331CD4"/>
    <w:pPr>
      <w:spacing w:after="0" w:line="240" w:lineRule="auto"/>
      <w:jc w:val="center"/>
    </w:pPr>
    <w:rPr>
      <w:rFonts w:ascii="Arial" w:cs="Arial" w:hAnsi="Arial"/>
      <w:b/>
      <w:bCs/>
      <w:color w:themeColor="background1" w:val="FFFFFF"/>
      <w:szCs w:val="20"/>
    </w:rPr>
  </w:style>
  <w:style w:customStyle="1" w:styleId="Tableheader2" w:type="paragraph">
    <w:name w:val="Table header 2"/>
    <w:basedOn w:val="Normal"/>
    <w:link w:val="Tableheader2Char"/>
    <w:qFormat/>
    <w:rsid w:val="00331CD4"/>
    <w:pPr>
      <w:spacing w:after="0" w:line="240" w:lineRule="auto"/>
      <w:jc w:val="center"/>
    </w:pPr>
    <w:rPr>
      <w:rFonts w:ascii="Arial" w:cs="Arial" w:hAnsi="Arial"/>
      <w:b/>
      <w:bCs/>
      <w:sz w:val="16"/>
      <w:szCs w:val="16"/>
    </w:rPr>
  </w:style>
  <w:style w:customStyle="1" w:styleId="TableHeaderChar" w:type="character">
    <w:name w:val="Table Header Char"/>
    <w:basedOn w:val="DefaultParagraphFont"/>
    <w:link w:val="TableHeader"/>
    <w:rsid w:val="00331CD4"/>
    <w:rPr>
      <w:rFonts w:ascii="Arial" w:cs="Arial" w:hAnsi="Arial"/>
      <w:b/>
      <w:bCs/>
      <w:color w:themeColor="background1" w:val="FFFFFF"/>
      <w:sz w:val="20"/>
      <w:szCs w:val="20"/>
    </w:rPr>
  </w:style>
  <w:style w:styleId="NoSpacing" w:type="paragraph">
    <w:name w:val="No Spacing"/>
    <w:uiPriority w:val="1"/>
    <w:qFormat/>
    <w:rsid w:val="00331CD4"/>
    <w:pPr>
      <w:spacing w:after="0" w:line="240" w:lineRule="auto"/>
    </w:pPr>
  </w:style>
  <w:style w:customStyle="1" w:styleId="Tableheader2Char" w:type="character">
    <w:name w:val="Table header 2 Char"/>
    <w:basedOn w:val="DefaultParagraphFont"/>
    <w:link w:val="Tableheader2"/>
    <w:rsid w:val="00331CD4"/>
    <w:rPr>
      <w:rFonts w:ascii="Arial" w:cs="Arial" w:hAnsi="Arial"/>
      <w:b/>
      <w:bCs/>
      <w:sz w:val="16"/>
      <w:szCs w:val="16"/>
    </w:rPr>
  </w:style>
  <w:style w:styleId="SubtleEmphasis" w:type="character">
    <w:name w:val="Subtle Emphasis"/>
    <w:basedOn w:val="DefaultParagraphFont"/>
    <w:uiPriority w:val="19"/>
    <w:qFormat/>
    <w:rsid w:val="00331CD4"/>
    <w:rPr>
      <w:i/>
      <w:iCs/>
      <w:color w:themeColor="text1" w:themeTint="BF" w:val="404040"/>
      <w:sz w:val="18"/>
      <w:szCs w:val="18"/>
    </w:rPr>
  </w:style>
  <w:style w:styleId="IntenseEmphasis" w:type="character">
    <w:name w:val="Intense Emphasis"/>
    <w:basedOn w:val="DefaultParagraphFont"/>
    <w:uiPriority w:val="21"/>
    <w:qFormat/>
    <w:rsid w:val="00331CD4"/>
    <w:rPr>
      <w:i/>
      <w:iCs/>
      <w:color w:val="FF0000"/>
      <w:sz w:val="18"/>
      <w:szCs w:val="18"/>
    </w:rPr>
  </w:style>
  <w:style w:styleId="Hyperlink" w:type="character">
    <w:name w:val="Hyperlink"/>
    <w:basedOn w:val="SmartHyperlink"/>
    <w:uiPriority w:val="99"/>
    <w:unhideWhenUsed/>
    <w:rsid w:val="00331CD4"/>
    <w:rPr>
      <w:color w:val="006E7A"/>
      <w:u w:val="single"/>
    </w:rPr>
  </w:style>
  <w:style w:styleId="UnresolvedMention" w:type="character">
    <w:name w:val="Unresolved Mention"/>
    <w:basedOn w:val="DefaultParagraphFont"/>
    <w:uiPriority w:val="99"/>
    <w:unhideWhenUsed/>
    <w:rsid w:val="00331CD4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331CD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31CD4"/>
    <w:rPr>
      <w:sz w:val="20"/>
    </w:rPr>
  </w:style>
  <w:style w:styleId="SmartHyperlink" w:type="character">
    <w:name w:val="Smart Hyperlink"/>
    <w:basedOn w:val="DefaultParagraphFont"/>
    <w:uiPriority w:val="99"/>
    <w:semiHidden/>
    <w:unhideWhenUsed/>
    <w:rsid w:val="00331CD4"/>
    <w:rPr>
      <w:u w:val="dotted"/>
    </w:rPr>
  </w:style>
  <w:style w:styleId="Footer" w:type="paragraph">
    <w:name w:val="footer"/>
    <w:basedOn w:val="Normal"/>
    <w:link w:val="FooterChar"/>
    <w:uiPriority w:val="99"/>
    <w:unhideWhenUsed/>
    <w:rsid w:val="00331CD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31CD4"/>
    <w:rPr>
      <w:sz w:val="20"/>
    </w:rPr>
  </w:style>
  <w:style w:customStyle="1" w:styleId="SectionHeader-Level3noTOC" w:type="paragraph">
    <w:name w:val="Section Header - Level 3 no TOC"/>
    <w:basedOn w:val="Normal"/>
    <w:qFormat/>
    <w:rsid w:val="00331CD4"/>
    <w:rPr>
      <w:rFonts w:asciiTheme="majorHAnsi" w:cstheme="majorHAnsi" w:hAnsiTheme="majorHAnsi"/>
      <w:b/>
      <w:bCs/>
      <w:i/>
      <w:iCs/>
      <w:color w:val="004F5C"/>
      <w:szCs w:val="24"/>
    </w:rPr>
  </w:style>
  <w:style w:styleId="SubtleReference" w:type="character">
    <w:name w:val="Subtle Reference"/>
    <w:basedOn w:val="DefaultParagraphFont"/>
    <w:uiPriority w:val="31"/>
    <w:qFormat/>
    <w:rsid w:val="00331CD4"/>
    <w:rPr>
      <w:smallCaps/>
      <w:color w:themeColor="text1" w:themeTint="A5" w:val="5A5A5A"/>
    </w:rPr>
  </w:style>
  <w:style w:customStyle="1" w:styleId="TableFooter" w:type="paragraph">
    <w:name w:val="Table Footer"/>
    <w:basedOn w:val="Normal"/>
    <w:qFormat/>
    <w:rsid w:val="00331CD4"/>
    <w:pPr>
      <w:spacing w:after="0" w:line="240" w:lineRule="auto"/>
    </w:pPr>
    <w:rPr>
      <w:color w:themeColor="text1" w:val="000000"/>
      <w:sz w:val="18"/>
    </w:rPr>
  </w:style>
  <w:style w:styleId="TOC4" w:type="paragraph">
    <w:name w:val="toc 4"/>
    <w:basedOn w:val="Normal"/>
    <w:next w:val="Normal"/>
    <w:autoRedefine/>
    <w:uiPriority w:val="39"/>
    <w:unhideWhenUsed/>
    <w:rsid w:val="00331CD4"/>
    <w:pPr>
      <w:spacing w:after="100"/>
      <w:ind w:left="660"/>
    </w:pPr>
    <w:rPr>
      <w:rFonts w:eastAsiaTheme="minorEastAsia"/>
    </w:rPr>
  </w:style>
  <w:style w:styleId="TOC5" w:type="paragraph">
    <w:name w:val="toc 5"/>
    <w:basedOn w:val="Normal"/>
    <w:next w:val="Normal"/>
    <w:autoRedefine/>
    <w:uiPriority w:val="39"/>
    <w:unhideWhenUsed/>
    <w:rsid w:val="00331CD4"/>
    <w:pPr>
      <w:spacing w:after="100"/>
      <w:ind w:left="880"/>
    </w:pPr>
    <w:rPr>
      <w:rFonts w:eastAsiaTheme="minorEastAsia"/>
    </w:rPr>
  </w:style>
  <w:style w:styleId="TOC6" w:type="paragraph">
    <w:name w:val="toc 6"/>
    <w:basedOn w:val="Normal"/>
    <w:next w:val="Normal"/>
    <w:autoRedefine/>
    <w:uiPriority w:val="39"/>
    <w:unhideWhenUsed/>
    <w:rsid w:val="00331CD4"/>
    <w:pPr>
      <w:spacing w:after="100"/>
      <w:ind w:left="1100"/>
    </w:pPr>
    <w:rPr>
      <w:rFonts w:eastAsiaTheme="minorEastAsia"/>
    </w:rPr>
  </w:style>
  <w:style w:styleId="TOC7" w:type="paragraph">
    <w:name w:val="toc 7"/>
    <w:basedOn w:val="Normal"/>
    <w:next w:val="Normal"/>
    <w:autoRedefine/>
    <w:uiPriority w:val="39"/>
    <w:unhideWhenUsed/>
    <w:rsid w:val="00331CD4"/>
    <w:pPr>
      <w:spacing w:after="100"/>
      <w:ind w:left="1320"/>
    </w:pPr>
    <w:rPr>
      <w:rFonts w:eastAsiaTheme="minorEastAsia"/>
    </w:rPr>
  </w:style>
  <w:style w:styleId="TOC8" w:type="paragraph">
    <w:name w:val="toc 8"/>
    <w:basedOn w:val="Normal"/>
    <w:next w:val="Normal"/>
    <w:autoRedefine/>
    <w:uiPriority w:val="39"/>
    <w:unhideWhenUsed/>
    <w:rsid w:val="00331CD4"/>
    <w:pPr>
      <w:spacing w:after="100"/>
      <w:ind w:left="1540"/>
    </w:pPr>
    <w:rPr>
      <w:rFonts w:eastAsiaTheme="minorEastAsia"/>
    </w:rPr>
  </w:style>
  <w:style w:styleId="TOC9" w:type="paragraph">
    <w:name w:val="toc 9"/>
    <w:basedOn w:val="Normal"/>
    <w:next w:val="Normal"/>
    <w:autoRedefine/>
    <w:uiPriority w:val="39"/>
    <w:unhideWhenUsed/>
    <w:rsid w:val="00331CD4"/>
    <w:pPr>
      <w:spacing w:after="100"/>
      <w:ind w:left="1760"/>
    </w:pPr>
    <w:rPr>
      <w:rFonts w:eastAsiaTheme="minorEastAsia"/>
    </w:rPr>
  </w:style>
  <w:style w:customStyle="1" w:styleId="Dates" w:type="paragraph">
    <w:name w:val="Dates"/>
    <w:basedOn w:val="Normal"/>
    <w:qFormat/>
    <w:rsid w:val="00331CD4"/>
    <w:pPr>
      <w:spacing w:after="120" w:line="240" w:lineRule="auto"/>
    </w:pPr>
    <w:rPr>
      <w:i/>
      <w:iCs/>
    </w:rPr>
  </w:style>
  <w:style w:styleId="ListParagraph" w:type="paragraph">
    <w:name w:val="List Paragraph"/>
    <w:aliases w:val="Bullet List,FooterText,List Paragraph1,Proposal Bullet List,Paragraph,3,POCG Table Text,Issue Action POC,Dot pt,F5 List Paragraph,List Paragraph Char Char Char,Indicator Text,Colorful List - Accent 11,Numbered Para 1,Bullet 1,No Spacing1"/>
    <w:basedOn w:val="Normal"/>
    <w:link w:val="ListParagraphChar"/>
    <w:uiPriority w:val="34"/>
    <w:qFormat/>
    <w:rsid w:val="00331CD4"/>
    <w:pPr>
      <w:ind w:left="720"/>
      <w:contextualSpacing/>
    </w:pPr>
  </w:style>
  <w:style w:customStyle="1" w:styleId="ListParagraphChar" w:type="character">
    <w:name w:val="List Paragraph Char"/>
    <w:aliases w:val="Bullet List Char,FooterText Char,List Paragraph1 Char,Proposal Bullet List Char,Paragraph Char,3 Char,POCG Table Text Char,Issue Action POC Char,Dot pt Char,F5 List Paragraph Char,List Paragraph Char Char Char Char,Bullet 1 Char"/>
    <w:basedOn w:val="DefaultParagraphFont"/>
    <w:link w:val="ListParagraph"/>
    <w:uiPriority w:val="34"/>
    <w:rsid w:val="00331CD4"/>
    <w:rPr>
      <w:sz w:val="20"/>
    </w:rPr>
  </w:style>
  <w:style w:customStyle="1" w:styleId="WEBPAGELINKS" w:type="paragraph">
    <w:name w:val="WEBPAGE LINKS"/>
    <w:basedOn w:val="Normal"/>
    <w:link w:val="WEBPAGELINKSChar"/>
    <w:qFormat/>
    <w:rsid w:val="00331CD4"/>
    <w:pPr>
      <w:numPr>
        <w:numId w:val="3"/>
      </w:numPr>
      <w:spacing w:after="0" w:line="240" w:lineRule="auto"/>
    </w:pPr>
    <w:rPr>
      <w:rFonts w:cstheme="minorHAnsi"/>
      <w:color w:val="017599"/>
      <w:szCs w:val="20"/>
      <w:u w:val="single"/>
      <w:lang w:bidi="he-IL"/>
    </w:rPr>
  </w:style>
  <w:style w:customStyle="1" w:styleId="WEBPAGELINKSChar" w:type="character">
    <w:name w:val="WEBPAGE LINKS Char"/>
    <w:basedOn w:val="DefaultParagraphFont"/>
    <w:link w:val="WEBPAGELINKS"/>
    <w:rsid w:val="00331CD4"/>
    <w:rPr>
      <w:rFonts w:cstheme="minorHAnsi"/>
      <w:color w:val="017599"/>
      <w:sz w:val="20"/>
      <w:szCs w:val="20"/>
      <w:u w:val="single"/>
      <w:lang w:bidi="he-IL"/>
    </w:rPr>
  </w:style>
  <w:style w:customStyle="1" w:styleId="FOOTNOTES" w:type="paragraph">
    <w:name w:val="FOOTNOTES"/>
    <w:next w:val="Normal"/>
    <w:link w:val="FOOTNOTESChar"/>
    <w:autoRedefine/>
    <w:rsid w:val="00331CD4"/>
    <w:pPr>
      <w:spacing w:after="0" w:line="180" w:lineRule="exact"/>
    </w:pPr>
    <w:rPr>
      <w:rFonts w:cstheme="minorHAnsi"/>
      <w:sz w:val="16"/>
      <w:szCs w:val="16"/>
      <w:lang w:bidi="he-IL"/>
    </w:rPr>
  </w:style>
  <w:style w:customStyle="1" w:styleId="FOOTNOTESChar" w:type="character">
    <w:name w:val="FOOTNOTES Char"/>
    <w:basedOn w:val="DefaultParagraphFont"/>
    <w:link w:val="FOOTNOTES"/>
    <w:rsid w:val="00331CD4"/>
    <w:rPr>
      <w:rFonts w:cstheme="minorHAnsi"/>
      <w:sz w:val="16"/>
      <w:szCs w:val="16"/>
      <w:lang w:bidi="he-IL"/>
    </w:rPr>
  </w:style>
  <w:style w:styleId="Strong" w:type="character">
    <w:name w:val="Strong"/>
    <w:basedOn w:val="DefaultParagraphFont"/>
    <w:uiPriority w:val="22"/>
    <w:qFormat/>
    <w:rsid w:val="00331CD4"/>
    <w:rPr>
      <w:b/>
      <w:bCs/>
    </w:rPr>
  </w:style>
  <w:style w:styleId="PlaceholderText" w:type="character">
    <w:name w:val="Placeholder Text"/>
    <w:basedOn w:val="DefaultParagraphFont"/>
    <w:uiPriority w:val="99"/>
    <w:semiHidden/>
    <w:rsid w:val="00331CD4"/>
    <w:rPr>
      <w:color w:val="808080"/>
    </w:rPr>
  </w:style>
  <w:style w:styleId="CommentReference" w:type="character">
    <w:name w:val="annotation reference"/>
    <w:basedOn w:val="DefaultParagraphFont"/>
    <w:uiPriority w:val="99"/>
    <w:semiHidden/>
    <w:unhideWhenUsed/>
    <w:rsid w:val="00331CD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331CD4"/>
    <w:pPr>
      <w:spacing w:line="240" w:lineRule="auto"/>
    </w:pPr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331CD4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331CD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331CD4"/>
    <w:rPr>
      <w:b/>
      <w:bCs/>
      <w:sz w:val="20"/>
      <w:szCs w:val="20"/>
    </w:rPr>
  </w:style>
  <w:style w:styleId="Revision" w:type="paragraph">
    <w:name w:val="Revision"/>
    <w:hidden/>
    <w:uiPriority w:val="99"/>
    <w:semiHidden/>
    <w:rsid w:val="00331CD4"/>
    <w:pPr>
      <w:spacing w:after="0" w:line="240" w:lineRule="auto"/>
    </w:pPr>
    <w:rPr>
      <w:sz w:val="20"/>
    </w:rPr>
  </w:style>
  <w:style w:styleId="Mention" w:type="character">
    <w:name w:val="Mention"/>
    <w:basedOn w:val="DefaultParagraphFont"/>
    <w:uiPriority w:val="99"/>
    <w:unhideWhenUsed/>
    <w:rsid w:val="00331CD4"/>
    <w:rPr>
      <w:color w:val="2B579A"/>
      <w:shd w:color="auto" w:fill="E1DFDD" w:val="clear"/>
    </w:rPr>
  </w:style>
  <w:style w:customStyle="1" w:styleId="xl92" w:type="paragraph">
    <w:name w:val="xl92"/>
    <w:basedOn w:val="Normal"/>
    <w:rsid w:val="00331CD4"/>
    <w:pPr>
      <w:pBdr>
        <w:left w:color="auto" w:space="0" w:sz="4" w:val="single"/>
        <w:bottom w:color="auto" w:space="0" w:sz="4" w:val="single"/>
        <w:right w:color="auto" w:space="0" w:sz="4" w:val="single"/>
      </w:pBdr>
      <w:spacing w:after="100" w:afterAutospacing="1" w:before="100" w:beforeAutospacing="1" w:line="240" w:lineRule="auto"/>
      <w:jc w:val="right"/>
    </w:pPr>
    <w:rPr>
      <w:rFonts w:ascii="Times New Roman" w:cs="Times New Roman" w:eastAsia="Times New Roman" w:hAnsi="Times New Roman"/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6A5B50"/>
    <w:rPr>
      <w:color w:themeColor="followedHyperlink" w:val="954F72"/>
      <w:u w:val="single"/>
    </w:rPr>
  </w:style>
  <w:style w:customStyle="1" w:styleId="normaltextrun" w:type="character">
    <w:name w:val="normaltextrun"/>
    <w:basedOn w:val="DefaultParagraphFont"/>
    <w:rsid w:val="00B451B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4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1" Target="media/rId231.svg" /><Relationship Type="http://schemas.openxmlformats.org/officeDocument/2006/relationships/image" Id="rId240" Target="media/rId240.svg" /><Relationship Type="http://schemas.openxmlformats.org/officeDocument/2006/relationships/image" Id="rId234" Target="media/rId234.svg" /><Relationship Type="http://schemas.openxmlformats.org/officeDocument/2006/relationships/image" Id="rId273" Target="media/rId273.svg" /><Relationship Type="http://schemas.openxmlformats.org/officeDocument/2006/relationships/image" Id="rId165" Target="media/rId165.svg" /><Relationship Type="http://schemas.openxmlformats.org/officeDocument/2006/relationships/image" Id="rId90" Target="media/rId90.svg" /><Relationship Type="http://schemas.openxmlformats.org/officeDocument/2006/relationships/image" Id="rId171" Target="media/rId171.svg" /><Relationship Type="http://schemas.openxmlformats.org/officeDocument/2006/relationships/image" Id="rId132" Target="media/rId132.svg" /><Relationship Type="http://schemas.openxmlformats.org/officeDocument/2006/relationships/image" Id="rId321" Target="media/rId321.svg" /><Relationship Type="http://schemas.openxmlformats.org/officeDocument/2006/relationships/image" Id="rId237" Target="media/rId237.svg" /><Relationship Type="http://schemas.openxmlformats.org/officeDocument/2006/relationships/image" Id="rId270" Target="media/rId270.svg" /><Relationship Type="http://schemas.openxmlformats.org/officeDocument/2006/relationships/image" Id="rId87" Target="media/rId87.svg" /><Relationship Type="http://schemas.openxmlformats.org/officeDocument/2006/relationships/image" Id="rId210" Target="media/rId210.svg" /><Relationship Type="http://schemas.openxmlformats.org/officeDocument/2006/relationships/image" Id="rId330" Target="media/rId330.svg" /><Relationship Type="http://schemas.openxmlformats.org/officeDocument/2006/relationships/image" Id="rId267" Target="media/rId267.svg" /><Relationship Type="http://schemas.openxmlformats.org/officeDocument/2006/relationships/image" Id="rId288" Target="media/rId288.svg" /><Relationship Type="http://schemas.openxmlformats.org/officeDocument/2006/relationships/image" Id="rId147" Target="media/rId147.svg" /><Relationship Type="http://schemas.openxmlformats.org/officeDocument/2006/relationships/image" Id="rId246" Target="media/rId246.svg" /><Relationship Type="http://schemas.openxmlformats.org/officeDocument/2006/relationships/image" Id="rId324" Target="media/rId324.svg" /><Relationship Type="http://schemas.openxmlformats.org/officeDocument/2006/relationships/image" Id="rId372" Target="media/rId372.svg" /><Relationship Type="http://schemas.openxmlformats.org/officeDocument/2006/relationships/image" Id="rId285" Target="media/rId285.svg" /><Relationship Type="http://schemas.openxmlformats.org/officeDocument/2006/relationships/image" Id="rId135" Target="media/rId135.svg" /><Relationship Type="http://schemas.openxmlformats.org/officeDocument/2006/relationships/image" Id="rId33" Target="media/rId33.svg" /><Relationship Type="http://schemas.openxmlformats.org/officeDocument/2006/relationships/image" Id="rId333" Target="media/rId333.svg" /><Relationship Type="http://schemas.openxmlformats.org/officeDocument/2006/relationships/image" Id="rId309" Target="media/rId309.svg" /><Relationship Type="http://schemas.openxmlformats.org/officeDocument/2006/relationships/image" Id="rId105" Target="media/rId105.svg" /><Relationship Type="http://schemas.openxmlformats.org/officeDocument/2006/relationships/image" Id="rId168" Target="media/rId168.svg" /><Relationship Type="http://schemas.openxmlformats.org/officeDocument/2006/relationships/image" Id="rId369" Target="media/rId369.svg" /><Relationship Type="http://schemas.openxmlformats.org/officeDocument/2006/relationships/image" Id="rId252" Target="media/rId252.svg" /><Relationship Type="http://schemas.openxmlformats.org/officeDocument/2006/relationships/image" Id="rId303" Target="media/rId303.svg" /><Relationship Type="http://schemas.openxmlformats.org/officeDocument/2006/relationships/image" Id="rId258" Target="media/rId258.svg" /><Relationship Type="http://schemas.openxmlformats.org/officeDocument/2006/relationships/image" Id="rId81" Target="media/rId81.svg" /><Relationship Type="http://schemas.openxmlformats.org/officeDocument/2006/relationships/image" Id="rId345" Target="media/rId345.svg" /><Relationship Type="http://schemas.openxmlformats.org/officeDocument/2006/relationships/image" Id="rId351" Target="media/rId351.svg" /><Relationship Type="http://schemas.openxmlformats.org/officeDocument/2006/relationships/image" Id="rId228" Target="media/rId228.svg" /><Relationship Type="http://schemas.openxmlformats.org/officeDocument/2006/relationships/image" Id="rId150" Target="media/rId150.svg" /><Relationship Type="http://schemas.openxmlformats.org/officeDocument/2006/relationships/image" Id="rId327" Target="media/rId327.svg" /><Relationship Type="http://schemas.openxmlformats.org/officeDocument/2006/relationships/image" Id="rId129" Target="media/rId129.svg" /><Relationship Type="http://schemas.openxmlformats.org/officeDocument/2006/relationships/image" Id="rId243" Target="media/rId243.svg" /><Relationship Type="http://schemas.openxmlformats.org/officeDocument/2006/relationships/image" Id="rId213" Target="media/rId213.svg" /><Relationship Type="http://schemas.openxmlformats.org/officeDocument/2006/relationships/image" Id="rId69" Target="media/rId69.svg" /><Relationship Type="http://schemas.openxmlformats.org/officeDocument/2006/relationships/image" Id="rId225" Target="media/rId225.svg" /><Relationship Type="http://schemas.openxmlformats.org/officeDocument/2006/relationships/image" Id="rId198" Target="media/rId198.svg" /><Relationship Type="http://schemas.openxmlformats.org/officeDocument/2006/relationships/image" Id="rId357" Target="media/rId357.svg" /><Relationship Type="http://schemas.openxmlformats.org/officeDocument/2006/relationships/image" Id="rId348" Target="media/rId348.svg" /><Relationship Type="http://schemas.openxmlformats.org/officeDocument/2006/relationships/image" Id="rId294" Target="media/rId294.svg" /><Relationship Type="http://schemas.openxmlformats.org/officeDocument/2006/relationships/image" Id="rId30" Target="media/rId30.svg" /><Relationship Type="http://schemas.openxmlformats.org/officeDocument/2006/relationships/image" Id="rId318" Target="media/rId318.svg" /><Relationship Type="http://schemas.openxmlformats.org/officeDocument/2006/relationships/image" Id="rId363" Target="media/rId363.svg" /><Relationship Type="http://schemas.openxmlformats.org/officeDocument/2006/relationships/image" Id="rId255" Target="media/rId255.svg" /><Relationship Type="http://schemas.openxmlformats.org/officeDocument/2006/relationships/image" Id="rId249" Target="media/rId249.svg" /><Relationship Type="http://schemas.openxmlformats.org/officeDocument/2006/relationships/image" Id="rId153" Target="media/rId153.svg" /><Relationship Type="http://schemas.openxmlformats.org/officeDocument/2006/relationships/image" Id="rId174" Target="media/rId174.svg" /><Relationship Type="http://schemas.openxmlformats.org/officeDocument/2006/relationships/image" Id="rId72" Target="media/rId72.svg" /><Relationship Type="http://schemas.openxmlformats.org/officeDocument/2006/relationships/image" Id="rId93" Target="media/rId93.svg" /><Relationship Type="http://schemas.openxmlformats.org/officeDocument/2006/relationships/image" Id="rId297" Target="media/rId297.svg" /><Relationship Type="http://schemas.openxmlformats.org/officeDocument/2006/relationships/image" Id="rId222" Target="media/rId222.svg" /><Relationship Type="http://schemas.openxmlformats.org/officeDocument/2006/relationships/image" Id="rId162" Target="media/rId162.svg" /><Relationship Type="http://schemas.openxmlformats.org/officeDocument/2006/relationships/image" Id="rId186" Target="media/rId186.svg" /><Relationship Type="http://schemas.openxmlformats.org/officeDocument/2006/relationships/image" Id="rId219" Target="media/rId219.svg" /><Relationship Type="http://schemas.openxmlformats.org/officeDocument/2006/relationships/image" Id="rId300" Target="media/rId300.svg" /><Relationship Type="http://schemas.openxmlformats.org/officeDocument/2006/relationships/image" Id="rId78" Target="media/rId78.svg" /><Relationship Type="http://schemas.openxmlformats.org/officeDocument/2006/relationships/image" Id="rId51" Target="media/rId51.svg" /><Relationship Type="http://schemas.openxmlformats.org/officeDocument/2006/relationships/image" Id="rId201" Target="media/rId201.svg" /><Relationship Type="http://schemas.openxmlformats.org/officeDocument/2006/relationships/image" Id="rId189" Target="media/rId189.svg" /><Relationship Type="http://schemas.openxmlformats.org/officeDocument/2006/relationships/image" Id="rId54" Target="media/rId54.svg" /><Relationship Type="http://schemas.openxmlformats.org/officeDocument/2006/relationships/image" Id="rId192" Target="media/rId192.svg" /><Relationship Type="http://schemas.openxmlformats.org/officeDocument/2006/relationships/image" Id="rId84" Target="media/rId84.svg" /><Relationship Type="http://schemas.openxmlformats.org/officeDocument/2006/relationships/image" Id="rId354" Target="media/rId354.svg" /><Relationship Type="http://schemas.openxmlformats.org/officeDocument/2006/relationships/image" Id="rId120" Target="media/rId120.svg" /><Relationship Type="http://schemas.openxmlformats.org/officeDocument/2006/relationships/image" Id="rId180" Target="media/rId180.svg" /><Relationship Type="http://schemas.openxmlformats.org/officeDocument/2006/relationships/image" Id="rId216" Target="media/rId216.svg" /><Relationship Type="http://schemas.openxmlformats.org/officeDocument/2006/relationships/image" Id="rId24" Target="media/rId24.svg" /><Relationship Type="http://schemas.openxmlformats.org/officeDocument/2006/relationships/image" Id="rId96" Target="media/rId96.svg" /><Relationship Type="http://schemas.openxmlformats.org/officeDocument/2006/relationships/image" Id="rId108" Target="media/rId108.svg" /><Relationship Type="http://schemas.openxmlformats.org/officeDocument/2006/relationships/image" Id="rId336" Target="media/rId336.svg" /><Relationship Type="http://schemas.openxmlformats.org/officeDocument/2006/relationships/image" Id="rId291" Target="media/rId291.svg" /><Relationship Type="http://schemas.openxmlformats.org/officeDocument/2006/relationships/image" Id="rId39" Target="media/rId39.svg" /><Relationship Type="http://schemas.openxmlformats.org/officeDocument/2006/relationships/image" Id="rId42" Target="media/rId42.svg" /><Relationship Type="http://schemas.openxmlformats.org/officeDocument/2006/relationships/image" Id="rId177" Target="media/rId177.svg" /><Relationship Type="http://schemas.openxmlformats.org/officeDocument/2006/relationships/image" Id="rId375" Target="media/rId375.svg" /><Relationship Type="http://schemas.openxmlformats.org/officeDocument/2006/relationships/image" Id="rId378" Target="media/rId378.svg" /><Relationship Type="http://schemas.openxmlformats.org/officeDocument/2006/relationships/image" Id="rId57" Target="media/rId57.svg" /><Relationship Type="http://schemas.openxmlformats.org/officeDocument/2006/relationships/image" Id="rId60" Target="media/rId60.svg" /><Relationship Type="http://schemas.openxmlformats.org/officeDocument/2006/relationships/image" Id="rId159" Target="media/rId159.svg" /><Relationship Type="http://schemas.openxmlformats.org/officeDocument/2006/relationships/image" Id="rId183" Target="media/rId183.svg" /><Relationship Type="http://schemas.openxmlformats.org/officeDocument/2006/relationships/image" Id="rId339" Target="media/rId339.svg" /><Relationship Type="http://schemas.openxmlformats.org/officeDocument/2006/relationships/image" Id="rId261" Target="media/rId261.svg" /><Relationship Type="http://schemas.openxmlformats.org/officeDocument/2006/relationships/image" Id="rId264" Target="media/rId264.svg" /><Relationship Type="http://schemas.openxmlformats.org/officeDocument/2006/relationships/image" Id="rId342" Target="media/rId342.svg" /><Relationship Type="http://schemas.openxmlformats.org/officeDocument/2006/relationships/image" Id="rId75" Target="media/rId75.svg" /><Relationship Type="http://schemas.openxmlformats.org/officeDocument/2006/relationships/image" Id="rId366" Target="media/rId366.svg" /><Relationship Type="http://schemas.openxmlformats.org/officeDocument/2006/relationships/image" Id="rId279" Target="media/rId279.svg" /><Relationship Type="http://schemas.openxmlformats.org/officeDocument/2006/relationships/image" Id="rId312" Target="media/rId312.svg" /><Relationship Type="http://schemas.openxmlformats.org/officeDocument/2006/relationships/image" Id="rId195" Target="media/rId195.svg" /><Relationship Type="http://schemas.openxmlformats.org/officeDocument/2006/relationships/image" Id="rId117" Target="media/rId117.svg" /><Relationship Type="http://schemas.openxmlformats.org/officeDocument/2006/relationships/image" Id="rId282" Target="media/rId282.svg" /><Relationship Type="http://schemas.openxmlformats.org/officeDocument/2006/relationships/image" Id="rId66" Target="media/rId66.svg" /><Relationship Type="http://schemas.openxmlformats.org/officeDocument/2006/relationships/image" Id="rId204" Target="media/rId204.svg" /><Relationship Type="http://schemas.openxmlformats.org/officeDocument/2006/relationships/image" Id="rId306" Target="media/rId306.svg" /><Relationship Type="http://schemas.openxmlformats.org/officeDocument/2006/relationships/image" Id="rId276" Target="media/rId276.svg" /><Relationship Type="http://schemas.openxmlformats.org/officeDocument/2006/relationships/image" Id="rId126" Target="media/rId126.svg" /><Relationship Type="http://schemas.openxmlformats.org/officeDocument/2006/relationships/image" Id="rId360" Target="media/rId360.svg" /><Relationship Type="http://schemas.openxmlformats.org/officeDocument/2006/relationships/image" Id="rId114" Target="media/rId114.svg" /><Relationship Type="http://schemas.openxmlformats.org/officeDocument/2006/relationships/image" Id="rId144" Target="media/rId144.svg" /><Relationship Type="http://schemas.openxmlformats.org/officeDocument/2006/relationships/image" Id="rId99" Target="media/rId99.svg" /><Relationship Type="http://schemas.openxmlformats.org/officeDocument/2006/relationships/image" Id="rId111" Target="media/rId111.svg" /><Relationship Type="http://schemas.openxmlformats.org/officeDocument/2006/relationships/image" Id="rId45" Target="media/rId45.svg" /><Relationship Type="http://schemas.openxmlformats.org/officeDocument/2006/relationships/image" Id="rId36" Target="media/rId36.svg" /><Relationship Type="http://schemas.openxmlformats.org/officeDocument/2006/relationships/image" Id="rId63" Target="media/rId63.svg" /><Relationship Type="http://schemas.openxmlformats.org/officeDocument/2006/relationships/image" Id="rId48" Target="media/rId48.svg" /><Relationship Type="http://schemas.openxmlformats.org/officeDocument/2006/relationships/image" Id="rId102" Target="media/rId102.svg" /><Relationship Type="http://schemas.openxmlformats.org/officeDocument/2006/relationships/image" Id="rId156" Target="media/rId156.svg" /><Relationship Type="http://schemas.openxmlformats.org/officeDocument/2006/relationships/image" Id="rId138" Target="media/rId138.svg" /><Relationship Type="http://schemas.openxmlformats.org/officeDocument/2006/relationships/image" Id="rId123" Target="media/rId123.svg" /><Relationship Type="http://schemas.openxmlformats.org/officeDocument/2006/relationships/image" Id="rId141" Target="media/rId141.svg" /><Relationship Type="http://schemas.openxmlformats.org/officeDocument/2006/relationships/image" Id="rId207" Target="media/rId207.svg" /><Relationship Type="http://schemas.openxmlformats.org/officeDocument/2006/relationships/image" Id="rId315" Target="media/rId315.svg" /><Relationship Type="http://schemas.openxmlformats.org/officeDocument/2006/relationships/image" Id="rId27" Target="media/rId27.svg" /><Relationship Type="http://schemas.openxmlformats.org/officeDocument/2006/relationships/image" Id="rId21" Target="media/rId21.svg" /><Relationship Type="http://schemas.openxmlformats.org/officeDocument/2006/relationships/image" Id="rId381" Target="media/rId381.png" /><Relationship Type="http://schemas.openxmlformats.org/officeDocument/2006/relationships/image" Id="rId385" Target="media/rId385.png" /><Relationship Type="http://schemas.openxmlformats.org/officeDocument/2006/relationships/image" Id="rId389" Target="media/rId389.png" /><Relationship Type="http://schemas.openxmlformats.org/officeDocument/2006/relationships/image" Id="rId393" Target="media/rId393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ocsaanalyst@cdc.gov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320</Words>
  <Characters>752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7</CharactersWithSpaces>
  <SharedDoc>false</SharedDoc>
  <HLinks>
    <vt:vector size="30" baseType="variant">
      <vt:variant>
        <vt:i4>1048578</vt:i4>
      </vt:variant>
      <vt:variant>
        <vt:i4>9</vt:i4>
      </vt:variant>
      <vt:variant>
        <vt:i4>0</vt:i4>
      </vt:variant>
      <vt:variant>
        <vt:i4>5</vt:i4>
      </vt:variant>
      <vt:variant>
        <vt:lpwstr>https://covid.cdc.gov/covid-data-tracker/</vt:lpwstr>
      </vt:variant>
      <vt:variant>
        <vt:lpwstr>vaccinations</vt:lpwstr>
      </vt:variant>
      <vt:variant>
        <vt:i4>4784215</vt:i4>
      </vt:variant>
      <vt:variant>
        <vt:i4>6</vt:i4>
      </vt:variant>
      <vt:variant>
        <vt:i4>0</vt:i4>
      </vt:variant>
      <vt:variant>
        <vt:i4>5</vt:i4>
      </vt:variant>
      <vt:variant>
        <vt:lpwstr>https://app.powerbigov.us/groups/me/apps/be9c6c6d-5842-4e7a-a80f-c7eb433b2bd1/reports/b417c7f9-b540-4d8c-b7f5-7f85bd013498/ReportSection</vt:lpwstr>
      </vt:variant>
      <vt:variant>
        <vt:lpwstr/>
      </vt:variant>
      <vt:variant>
        <vt:i4>6684771</vt:i4>
      </vt:variant>
      <vt:variant>
        <vt:i4>3</vt:i4>
      </vt:variant>
      <vt:variant>
        <vt:i4>0</vt:i4>
      </vt:variant>
      <vt:variant>
        <vt:i4>5</vt:i4>
      </vt:variant>
      <vt:variant>
        <vt:lpwstr>https://cdc.sharepoint.com/:f:/s/CPR-Responses/CovidMR/EmXuTs80CQtAgBQK81fzYJkBRwUOc1jgZ3YPa2L4vS6aiA?e=oiWyql</vt:lpwstr>
      </vt:variant>
      <vt:variant>
        <vt:lpwstr/>
      </vt:variant>
      <vt:variant>
        <vt:i4>1703989</vt:i4>
      </vt:variant>
      <vt:variant>
        <vt:i4>0</vt:i4>
      </vt:variant>
      <vt:variant>
        <vt:i4>0</vt:i4>
      </vt:variant>
      <vt:variant>
        <vt:i4>5</vt:i4>
      </vt:variant>
      <vt:variant>
        <vt:lpwstr>https://covid.cdc.gov/covid-data-tracker/</vt:lpwstr>
      </vt:variant>
      <vt:variant>
        <vt:lpwstr>cases_casesper100klast7days</vt:lpwstr>
      </vt:variant>
      <vt:variant>
        <vt:i4>1114172</vt:i4>
      </vt:variant>
      <vt:variant>
        <vt:i4>6</vt:i4>
      </vt:variant>
      <vt:variant>
        <vt:i4>0</vt:i4>
      </vt:variant>
      <vt:variant>
        <vt:i4>5</vt:i4>
      </vt:variant>
      <vt:variant>
        <vt:lpwstr>mailto:eocsaanalyst@cd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COVID Report, United States</dc:title>
  <dc:creator/>
  <cp:keywords/>
  <dcterms:created xsi:type="dcterms:W3CDTF">2022-09-17T19:56:22Z</dcterms:created>
  <dcterms:modified xsi:type="dcterms:W3CDTF">2022-09-17T19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